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874" w:tblpY="50"/>
        <w:tblW w:w="0" w:type="auto"/>
        <w:tblCellSpacing w:w="11" w:type="dxa"/>
        <w:tblLook w:val="01E0" w:firstRow="1" w:lastRow="1" w:firstColumn="1" w:lastColumn="1" w:noHBand="0" w:noVBand="0"/>
      </w:tblPr>
      <w:tblGrid>
        <w:gridCol w:w="5517"/>
      </w:tblGrid>
      <w:tr w:rsidR="002D6059" w:rsidRPr="00344CDD" w14:paraId="0E7DB910" w14:textId="77777777" w:rsidTr="00B405B6">
        <w:trPr>
          <w:tblCellSpacing w:w="11" w:type="dxa"/>
        </w:trPr>
        <w:tc>
          <w:tcPr>
            <w:tcW w:w="5473" w:type="dxa"/>
          </w:tcPr>
          <w:p w14:paraId="0F8222CD" w14:textId="61509009" w:rsidR="002D6059" w:rsidRPr="00C94BEF" w:rsidRDefault="00EF32F7" w:rsidP="00E172D4">
            <w:pPr>
              <w:tabs>
                <w:tab w:val="left" w:pos="13041"/>
              </w:tabs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fldChar w:fldCharType="begin">
                <w:ffData>
                  <w:name w:val="MGAddr"/>
                  <w:enabled/>
                  <w:calcOnExit/>
                  <w:helpText w:type="text" w:val="Add the name and full address of the SISW or Affiliate or Distributor"/>
                  <w:textInput/>
                </w:ffData>
              </w:fldChar>
            </w:r>
            <w:bookmarkStart w:id="0" w:name="MGAddr"/>
            <w:r>
              <w:rPr>
                <w:sz w:val="20"/>
                <w:szCs w:val="22"/>
              </w:rPr>
              <w:instrText xml:space="preserve"> FORMTEXT </w:instrText>
            </w:r>
            <w:r>
              <w:rPr>
                <w:sz w:val="20"/>
                <w:szCs w:val="22"/>
              </w:rPr>
            </w:r>
            <w:r>
              <w:rPr>
                <w:sz w:val="20"/>
                <w:szCs w:val="22"/>
              </w:rPr>
              <w:fldChar w:fldCharType="separate"/>
            </w:r>
            <w:r w:rsidR="00E172D4">
              <w:rPr>
                <w:noProof/>
                <w:sz w:val="20"/>
                <w:szCs w:val="22"/>
              </w:rPr>
              <w:t>&lt;click F1 for into&gt;</w:t>
            </w:r>
            <w:r>
              <w:rPr>
                <w:sz w:val="20"/>
                <w:szCs w:val="22"/>
              </w:rPr>
              <w:fldChar w:fldCharType="end"/>
            </w:r>
            <w:bookmarkEnd w:id="0"/>
          </w:p>
        </w:tc>
      </w:tr>
      <w:tr w:rsidR="002D6059" w:rsidRPr="00295810" w14:paraId="69B73A78" w14:textId="77777777" w:rsidTr="00B405B6">
        <w:trPr>
          <w:tblCellSpacing w:w="11" w:type="dxa"/>
        </w:trPr>
        <w:tc>
          <w:tcPr>
            <w:tcW w:w="5473" w:type="dxa"/>
          </w:tcPr>
          <w:p w14:paraId="08316332" w14:textId="35F3EE73" w:rsidR="002D6059" w:rsidRPr="00295810" w:rsidRDefault="002D6059" w:rsidP="00E172D4">
            <w:pPr>
              <w:tabs>
                <w:tab w:val="left" w:pos="13041"/>
              </w:tabs>
              <w:rPr>
                <w:szCs w:val="22"/>
              </w:rPr>
            </w:pPr>
            <w:r w:rsidRPr="006C531B">
              <w:rPr>
                <w:sz w:val="20"/>
              </w:rPr>
              <w:t>Attn</w:t>
            </w:r>
            <w:r w:rsidRPr="00295810">
              <w:rPr>
                <w:sz w:val="22"/>
                <w:szCs w:val="22"/>
              </w:rPr>
              <w:t xml:space="preserve">: </w:t>
            </w:r>
            <w:r w:rsidR="00EF32F7">
              <w:rPr>
                <w:sz w:val="20"/>
                <w:szCs w:val="22"/>
              </w:rPr>
              <w:fldChar w:fldCharType="begin">
                <w:ffData>
                  <w:name w:val="COM"/>
                  <w:enabled/>
                  <w:calcOnExit/>
                  <w:helpText w:type="text" w:val="Form filled in by &lt;your name&gt;"/>
                  <w:textInput/>
                </w:ffData>
              </w:fldChar>
            </w:r>
            <w:bookmarkStart w:id="1" w:name="COM"/>
            <w:r w:rsidR="00EF32F7">
              <w:rPr>
                <w:sz w:val="20"/>
                <w:szCs w:val="22"/>
              </w:rPr>
              <w:instrText xml:space="preserve"> FORMTEXT </w:instrText>
            </w:r>
            <w:r w:rsidR="00EF32F7">
              <w:rPr>
                <w:sz w:val="20"/>
                <w:szCs w:val="22"/>
              </w:rPr>
            </w:r>
            <w:r w:rsidR="00EF32F7">
              <w:rPr>
                <w:sz w:val="20"/>
                <w:szCs w:val="22"/>
              </w:rPr>
              <w:fldChar w:fldCharType="separate"/>
            </w:r>
            <w:r w:rsidR="00E172D4">
              <w:rPr>
                <w:noProof/>
                <w:sz w:val="20"/>
                <w:szCs w:val="22"/>
              </w:rPr>
              <w:t> </w:t>
            </w:r>
            <w:r w:rsidR="00E172D4">
              <w:rPr>
                <w:noProof/>
                <w:sz w:val="20"/>
                <w:szCs w:val="22"/>
              </w:rPr>
              <w:t> </w:t>
            </w:r>
            <w:r w:rsidR="00E172D4">
              <w:rPr>
                <w:noProof/>
                <w:sz w:val="20"/>
                <w:szCs w:val="22"/>
              </w:rPr>
              <w:t> </w:t>
            </w:r>
            <w:r w:rsidR="00E172D4">
              <w:rPr>
                <w:noProof/>
                <w:sz w:val="20"/>
                <w:szCs w:val="22"/>
              </w:rPr>
              <w:t> </w:t>
            </w:r>
            <w:r w:rsidR="00E172D4">
              <w:rPr>
                <w:noProof/>
                <w:sz w:val="20"/>
                <w:szCs w:val="22"/>
              </w:rPr>
              <w:t> </w:t>
            </w:r>
            <w:r w:rsidR="00EF32F7">
              <w:rPr>
                <w:sz w:val="20"/>
                <w:szCs w:val="22"/>
              </w:rPr>
              <w:fldChar w:fldCharType="end"/>
            </w:r>
            <w:bookmarkEnd w:id="1"/>
          </w:p>
        </w:tc>
      </w:tr>
    </w:tbl>
    <w:p w14:paraId="575483A1" w14:textId="1593C309" w:rsidR="006A0D1A" w:rsidRDefault="006A0D1A" w:rsidP="00FB18B6">
      <w:pPr>
        <w:rPr>
          <w:sz w:val="22"/>
          <w:szCs w:val="22"/>
        </w:rPr>
      </w:pPr>
    </w:p>
    <w:tbl>
      <w:tblPr>
        <w:tblpPr w:leftFromText="180" w:rightFromText="180" w:vertAnchor="text" w:horzAnchor="page" w:tblpX="10532" w:tblpY="-197"/>
        <w:tblW w:w="0" w:type="auto"/>
        <w:tblLook w:val="01E0" w:firstRow="1" w:lastRow="1" w:firstColumn="1" w:lastColumn="1" w:noHBand="0" w:noVBand="0"/>
      </w:tblPr>
      <w:tblGrid>
        <w:gridCol w:w="1134"/>
        <w:gridCol w:w="2802"/>
      </w:tblGrid>
      <w:tr w:rsidR="00E53787" w:rsidRPr="00295810" w14:paraId="53AA1C69" w14:textId="77777777" w:rsidTr="000D1443">
        <w:tc>
          <w:tcPr>
            <w:tcW w:w="1134" w:type="dxa"/>
          </w:tcPr>
          <w:p w14:paraId="7A9E72B9" w14:textId="32D6D357" w:rsidR="00E53787" w:rsidRPr="00295810" w:rsidRDefault="00E53787" w:rsidP="000D1443">
            <w:pPr>
              <w:jc w:val="both"/>
              <w:rPr>
                <w:sz w:val="20"/>
              </w:rPr>
            </w:pPr>
            <w:r>
              <w:rPr>
                <w:sz w:val="20"/>
              </w:rPr>
              <w:t>Quote</w:t>
            </w:r>
            <w:r w:rsidR="00F51584">
              <w:rPr>
                <w:sz w:val="20"/>
              </w:rPr>
              <w:t xml:space="preserve"> No.</w:t>
            </w:r>
          </w:p>
        </w:tc>
        <w:tc>
          <w:tcPr>
            <w:tcW w:w="2802" w:type="dxa"/>
          </w:tcPr>
          <w:p w14:paraId="2BA42848" w14:textId="18FF81BD" w:rsidR="00E53787" w:rsidRPr="00BF4896" w:rsidRDefault="00216703" w:rsidP="000D1443">
            <w:pPr>
              <w:pStyle w:val="Header"/>
              <w:ind w:right="-25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Quote"/>
                  <w:enabled/>
                  <w:calcOnExit/>
                  <w:textInput/>
                </w:ffData>
              </w:fldChar>
            </w:r>
            <w:bookmarkStart w:id="2" w:name="Quote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8E67EF">
              <w:rPr>
                <w:noProof/>
                <w:sz w:val="20"/>
              </w:rPr>
              <w:t> </w:t>
            </w:r>
            <w:r w:rsidR="008E67EF">
              <w:rPr>
                <w:noProof/>
                <w:sz w:val="20"/>
              </w:rPr>
              <w:t> </w:t>
            </w:r>
            <w:r w:rsidR="008E67EF">
              <w:rPr>
                <w:noProof/>
                <w:sz w:val="20"/>
              </w:rPr>
              <w:t> </w:t>
            </w:r>
            <w:r w:rsidR="008E67EF">
              <w:rPr>
                <w:noProof/>
                <w:sz w:val="20"/>
              </w:rPr>
              <w:t> </w:t>
            </w:r>
            <w:r w:rsidR="008E67EF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2"/>
          </w:p>
        </w:tc>
      </w:tr>
      <w:tr w:rsidR="00E53787" w:rsidRPr="001D2016" w14:paraId="740B2567" w14:textId="77777777" w:rsidTr="000D1443">
        <w:tc>
          <w:tcPr>
            <w:tcW w:w="1134" w:type="dxa"/>
          </w:tcPr>
          <w:p w14:paraId="4010C235" w14:textId="1C467323" w:rsidR="00E53787" w:rsidRPr="00295810" w:rsidRDefault="00E53787" w:rsidP="000D1443">
            <w:pPr>
              <w:pStyle w:val="Header"/>
              <w:tabs>
                <w:tab w:val="clear" w:pos="4320"/>
                <w:tab w:val="clear" w:pos="8640"/>
              </w:tabs>
              <w:ind w:right="180"/>
              <w:jc w:val="both"/>
              <w:rPr>
                <w:sz w:val="20"/>
                <w:lang w:val="fr-FR"/>
              </w:rPr>
            </w:pPr>
            <w:r w:rsidRPr="00295810">
              <w:rPr>
                <w:sz w:val="20"/>
                <w:lang w:val="fr-FR"/>
              </w:rPr>
              <w:t>PO</w:t>
            </w:r>
            <w:r w:rsidR="00F51584">
              <w:rPr>
                <w:sz w:val="20"/>
                <w:lang w:val="fr-FR"/>
              </w:rPr>
              <w:t xml:space="preserve"> No.</w:t>
            </w:r>
          </w:p>
        </w:tc>
        <w:tc>
          <w:tcPr>
            <w:tcW w:w="2802" w:type="dxa"/>
          </w:tcPr>
          <w:p w14:paraId="5DF751D4" w14:textId="3A258BA9" w:rsidR="00E53787" w:rsidRPr="00BF4896" w:rsidRDefault="00F51584" w:rsidP="000D1443">
            <w:pPr>
              <w:pStyle w:val="Header"/>
              <w:rPr>
                <w:sz w:val="20"/>
                <w:lang w:val="fr-FR"/>
              </w:rPr>
            </w:pPr>
            <w:r>
              <w:rPr>
                <w:sz w:val="20"/>
              </w:rPr>
              <w:fldChar w:fldCharType="begin">
                <w:ffData>
                  <w:name w:val="PO"/>
                  <w:enabled/>
                  <w:calcOnExit/>
                  <w:textInput/>
                </w:ffData>
              </w:fldChar>
            </w:r>
            <w:bookmarkStart w:id="3" w:name="PO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8E67EF">
              <w:rPr>
                <w:noProof/>
                <w:sz w:val="20"/>
              </w:rPr>
              <w:t> </w:t>
            </w:r>
            <w:r w:rsidR="008E67EF">
              <w:rPr>
                <w:noProof/>
                <w:sz w:val="20"/>
              </w:rPr>
              <w:t> </w:t>
            </w:r>
            <w:r w:rsidR="008E67EF">
              <w:rPr>
                <w:noProof/>
                <w:sz w:val="20"/>
              </w:rPr>
              <w:t> </w:t>
            </w:r>
            <w:r w:rsidR="008E67EF">
              <w:rPr>
                <w:noProof/>
                <w:sz w:val="20"/>
              </w:rPr>
              <w:t> </w:t>
            </w:r>
            <w:r w:rsidR="008E67EF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3"/>
          </w:p>
        </w:tc>
      </w:tr>
      <w:tr w:rsidR="00E53787" w:rsidRPr="00295810" w14:paraId="29D243E5" w14:textId="77777777" w:rsidTr="000D1443">
        <w:tc>
          <w:tcPr>
            <w:tcW w:w="1134" w:type="dxa"/>
          </w:tcPr>
          <w:p w14:paraId="6AA6D621" w14:textId="77777777" w:rsidR="00E53787" w:rsidRPr="00295810" w:rsidRDefault="00E53787" w:rsidP="000D1443">
            <w:pPr>
              <w:pStyle w:val="Header"/>
              <w:tabs>
                <w:tab w:val="clear" w:pos="4320"/>
                <w:tab w:val="clear" w:pos="8640"/>
              </w:tabs>
              <w:ind w:right="180"/>
              <w:jc w:val="both"/>
              <w:rPr>
                <w:sz w:val="20"/>
                <w:lang w:val="de-DE"/>
              </w:rPr>
            </w:pPr>
            <w:r w:rsidRPr="00295810">
              <w:rPr>
                <w:sz w:val="20"/>
                <w:lang w:val="de-DE"/>
              </w:rPr>
              <w:t>Fee:</w:t>
            </w:r>
          </w:p>
        </w:tc>
        <w:tc>
          <w:tcPr>
            <w:tcW w:w="2802" w:type="dxa"/>
          </w:tcPr>
          <w:p w14:paraId="1D71979E" w14:textId="485E8B8E" w:rsidR="00E53787" w:rsidRPr="00BF4896" w:rsidRDefault="00F51584" w:rsidP="000D1443">
            <w:pPr>
              <w:pStyle w:val="Header"/>
              <w:rPr>
                <w:sz w:val="20"/>
                <w:lang w:val="de-DE"/>
              </w:rPr>
            </w:pPr>
            <w:r>
              <w:rPr>
                <w:sz w:val="20"/>
              </w:rPr>
              <w:fldChar w:fldCharType="begin">
                <w:ffData>
                  <w:name w:val="Fee"/>
                  <w:enabled/>
                  <w:calcOnExit/>
                  <w:textInput/>
                </w:ffData>
              </w:fldChar>
            </w:r>
            <w:bookmarkStart w:id="4" w:name="Fee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8E67EF">
              <w:rPr>
                <w:noProof/>
                <w:sz w:val="20"/>
              </w:rPr>
              <w:t> </w:t>
            </w:r>
            <w:r w:rsidR="008E67EF">
              <w:rPr>
                <w:noProof/>
                <w:sz w:val="20"/>
              </w:rPr>
              <w:t> </w:t>
            </w:r>
            <w:r w:rsidR="008E67EF">
              <w:rPr>
                <w:noProof/>
                <w:sz w:val="20"/>
              </w:rPr>
              <w:t> </w:t>
            </w:r>
            <w:r w:rsidR="008E67EF">
              <w:rPr>
                <w:noProof/>
                <w:sz w:val="20"/>
              </w:rPr>
              <w:t> </w:t>
            </w:r>
            <w:r w:rsidR="008E67EF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4"/>
          </w:p>
        </w:tc>
      </w:tr>
      <w:tr w:rsidR="00E53787" w:rsidRPr="00295810" w14:paraId="2094ECAD" w14:textId="77777777" w:rsidTr="000D1443">
        <w:tc>
          <w:tcPr>
            <w:tcW w:w="1134" w:type="dxa"/>
          </w:tcPr>
          <w:p w14:paraId="02836437" w14:textId="77777777" w:rsidR="00E53787" w:rsidRPr="00295810" w:rsidRDefault="00E53787" w:rsidP="000D1443">
            <w:pPr>
              <w:jc w:val="both"/>
              <w:rPr>
                <w:sz w:val="20"/>
              </w:rPr>
            </w:pPr>
            <w:r w:rsidRPr="00295810">
              <w:rPr>
                <w:sz w:val="20"/>
              </w:rPr>
              <w:t>Date:</w:t>
            </w:r>
          </w:p>
        </w:tc>
        <w:tc>
          <w:tcPr>
            <w:tcW w:w="2802" w:type="dxa"/>
          </w:tcPr>
          <w:p w14:paraId="05A8320E" w14:textId="5258ABA4" w:rsidR="00E53787" w:rsidRPr="00E66659" w:rsidRDefault="00F51584" w:rsidP="000D1443">
            <w:pPr>
              <w:pStyle w:val="Head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Date"/>
                  <w:enabled/>
                  <w:calcOnExit/>
                  <w:textInput/>
                </w:ffData>
              </w:fldChar>
            </w:r>
            <w:bookmarkStart w:id="5" w:name="Date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8E67EF">
              <w:rPr>
                <w:noProof/>
                <w:sz w:val="20"/>
              </w:rPr>
              <w:t> </w:t>
            </w:r>
            <w:r w:rsidR="008E67EF">
              <w:rPr>
                <w:noProof/>
                <w:sz w:val="20"/>
              </w:rPr>
              <w:t> </w:t>
            </w:r>
            <w:r w:rsidR="008E67EF">
              <w:rPr>
                <w:noProof/>
                <w:sz w:val="20"/>
              </w:rPr>
              <w:t> </w:t>
            </w:r>
            <w:r w:rsidR="008E67EF">
              <w:rPr>
                <w:noProof/>
                <w:sz w:val="20"/>
              </w:rPr>
              <w:t> </w:t>
            </w:r>
            <w:r w:rsidR="008E67EF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5"/>
          </w:p>
        </w:tc>
      </w:tr>
    </w:tbl>
    <w:p w14:paraId="604A9AEB" w14:textId="77777777" w:rsidR="006A0D1A" w:rsidRDefault="006A0D1A" w:rsidP="00FB18B6">
      <w:pPr>
        <w:rPr>
          <w:sz w:val="22"/>
          <w:szCs w:val="22"/>
        </w:rPr>
      </w:pPr>
    </w:p>
    <w:p w14:paraId="292604A3" w14:textId="77777777" w:rsidR="006A0D1A" w:rsidRDefault="006A0D1A" w:rsidP="00D170D1">
      <w:pPr>
        <w:ind w:left="-709"/>
        <w:rPr>
          <w:sz w:val="22"/>
          <w:szCs w:val="22"/>
        </w:rPr>
      </w:pPr>
    </w:p>
    <w:p w14:paraId="328C9DD5" w14:textId="77777777" w:rsidR="006A0D1A" w:rsidRDefault="006A0D1A" w:rsidP="00D170D1">
      <w:pPr>
        <w:ind w:left="-709"/>
        <w:rPr>
          <w:sz w:val="22"/>
          <w:szCs w:val="22"/>
        </w:rPr>
      </w:pPr>
    </w:p>
    <w:p w14:paraId="578FCC32" w14:textId="77777777" w:rsidR="006A0D1A" w:rsidRDefault="006A0D1A" w:rsidP="00D170D1">
      <w:pPr>
        <w:ind w:left="-709"/>
        <w:rPr>
          <w:sz w:val="22"/>
          <w:szCs w:val="22"/>
        </w:rPr>
      </w:pPr>
    </w:p>
    <w:p w14:paraId="42996F82" w14:textId="77777777" w:rsidR="00370782" w:rsidRDefault="00370782" w:rsidP="00D170D1">
      <w:pPr>
        <w:ind w:left="-709"/>
        <w:rPr>
          <w:sz w:val="22"/>
          <w:szCs w:val="22"/>
        </w:rPr>
      </w:pPr>
    </w:p>
    <w:p w14:paraId="1357A3CC" w14:textId="77777777" w:rsidR="005A29C1" w:rsidRDefault="005A29C1" w:rsidP="00D170D1">
      <w:pPr>
        <w:ind w:left="-709"/>
        <w:rPr>
          <w:sz w:val="22"/>
          <w:szCs w:val="22"/>
        </w:rPr>
      </w:pPr>
    </w:p>
    <w:p w14:paraId="24338D39" w14:textId="7845B4CA" w:rsidR="00AC7236" w:rsidRPr="001260F2" w:rsidRDefault="00AC7236" w:rsidP="00AC7236">
      <w:pPr>
        <w:pStyle w:val="Header"/>
        <w:tabs>
          <w:tab w:val="clear" w:pos="8640"/>
          <w:tab w:val="left" w:pos="426"/>
          <w:tab w:val="right" w:pos="8730"/>
        </w:tabs>
        <w:ind w:left="-720" w:right="180"/>
        <w:rPr>
          <w:sz w:val="20"/>
        </w:rPr>
      </w:pPr>
      <w:r w:rsidRPr="001260F2">
        <w:rPr>
          <w:sz w:val="20"/>
        </w:rPr>
        <w:t>[</w:t>
      </w:r>
      <w:r>
        <w:rPr>
          <w:spacing w:val="22"/>
          <w:sz w:val="20"/>
        </w:rPr>
        <w:t xml:space="preserve">Please </w:t>
      </w:r>
      <w:r w:rsidR="00735B2C">
        <w:rPr>
          <w:spacing w:val="22"/>
          <w:sz w:val="20"/>
        </w:rPr>
        <w:t xml:space="preserve">select </w:t>
      </w:r>
      <w:r w:rsidR="006A0A15">
        <w:rPr>
          <w:spacing w:val="22"/>
          <w:sz w:val="20"/>
        </w:rPr>
        <w:t>the</w:t>
      </w:r>
      <w:r w:rsidRPr="001260F2">
        <w:rPr>
          <w:spacing w:val="22"/>
          <w:sz w:val="20"/>
        </w:rPr>
        <w:t xml:space="preserve"> transaction type</w:t>
      </w:r>
      <w:r w:rsidR="00E30B98">
        <w:rPr>
          <w:spacing w:val="22"/>
          <w:sz w:val="20"/>
        </w:rPr>
        <w:t>(s)</w:t>
      </w:r>
      <w:r w:rsidRPr="001260F2">
        <w:rPr>
          <w:sz w:val="20"/>
        </w:rPr>
        <w:t>]</w:t>
      </w:r>
    </w:p>
    <w:p w14:paraId="68BD7B74" w14:textId="25F4BAF7" w:rsidR="00AC7236" w:rsidRPr="00441681" w:rsidRDefault="00F51584" w:rsidP="00B36167">
      <w:pPr>
        <w:pStyle w:val="Header"/>
        <w:pBdr>
          <w:top w:val="double" w:sz="4" w:space="6" w:color="auto"/>
          <w:left w:val="double" w:sz="4" w:space="4" w:color="auto"/>
          <w:bottom w:val="double" w:sz="4" w:space="5" w:color="auto"/>
          <w:right w:val="double" w:sz="4" w:space="4" w:color="auto"/>
        </w:pBdr>
        <w:tabs>
          <w:tab w:val="clear" w:pos="4320"/>
          <w:tab w:val="clear" w:pos="8640"/>
          <w:tab w:val="left" w:pos="1620"/>
          <w:tab w:val="left" w:pos="2127"/>
          <w:tab w:val="left" w:pos="4536"/>
          <w:tab w:val="left" w:pos="4962"/>
          <w:tab w:val="left" w:pos="7938"/>
          <w:tab w:val="left" w:pos="8364"/>
        </w:tabs>
        <w:ind w:left="-567" w:right="180"/>
        <w:rPr>
          <w:b/>
          <w:sz w:val="20"/>
        </w:rPr>
      </w:pPr>
      <w:r>
        <w:rPr>
          <w:sz w:val="20"/>
        </w:rPr>
        <w:tab/>
      </w:r>
      <w:r w:rsidR="00AC7236" w:rsidRPr="00441681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C7236" w:rsidRPr="00441681">
        <w:rPr>
          <w:sz w:val="20"/>
        </w:rPr>
        <w:instrText xml:space="preserve"> FORMCHECKBOX </w:instrText>
      </w:r>
      <w:r w:rsidR="004058E7">
        <w:rPr>
          <w:sz w:val="20"/>
        </w:rPr>
      </w:r>
      <w:r w:rsidR="004058E7">
        <w:rPr>
          <w:sz w:val="20"/>
        </w:rPr>
        <w:fldChar w:fldCharType="separate"/>
      </w:r>
      <w:r w:rsidR="00AC7236" w:rsidRPr="00441681">
        <w:rPr>
          <w:sz w:val="20"/>
        </w:rPr>
        <w:fldChar w:fldCharType="end"/>
      </w:r>
      <w:r w:rsidR="00AC7236" w:rsidRPr="00441681">
        <w:rPr>
          <w:sz w:val="20"/>
        </w:rPr>
        <w:tab/>
      </w:r>
      <w:r w:rsidR="001B356F" w:rsidRPr="000D6582">
        <w:rPr>
          <w:b/>
          <w:sz w:val="20"/>
        </w:rPr>
        <w:t>Software</w:t>
      </w:r>
      <w:r w:rsidR="001B356F">
        <w:rPr>
          <w:sz w:val="20"/>
        </w:rPr>
        <w:t xml:space="preserve"> </w:t>
      </w:r>
      <w:r w:rsidR="00AC7236" w:rsidRPr="00441681">
        <w:rPr>
          <w:b/>
          <w:sz w:val="20"/>
        </w:rPr>
        <w:t>Relocation</w:t>
      </w:r>
      <w:r>
        <w:rPr>
          <w:b/>
          <w:sz w:val="20"/>
        </w:rPr>
        <w:tab/>
      </w:r>
      <w:r w:rsidRPr="00441681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41681">
        <w:rPr>
          <w:sz w:val="20"/>
        </w:rPr>
        <w:instrText xml:space="preserve"> FORMCHECKBOX </w:instrText>
      </w:r>
      <w:r w:rsidR="004058E7">
        <w:rPr>
          <w:sz w:val="20"/>
        </w:rPr>
      </w:r>
      <w:r w:rsidR="004058E7">
        <w:rPr>
          <w:sz w:val="20"/>
        </w:rPr>
        <w:fldChar w:fldCharType="separate"/>
      </w:r>
      <w:r w:rsidRPr="00441681">
        <w:rPr>
          <w:sz w:val="20"/>
        </w:rPr>
        <w:fldChar w:fldCharType="end"/>
      </w:r>
      <w:r w:rsidR="0023421A">
        <w:rPr>
          <w:b/>
          <w:sz w:val="20"/>
        </w:rPr>
        <w:tab/>
      </w:r>
      <w:r w:rsidR="00DC3E0D">
        <w:rPr>
          <w:b/>
          <w:sz w:val="20"/>
        </w:rPr>
        <w:t xml:space="preserve">Software </w:t>
      </w:r>
      <w:r w:rsidR="00AC7236" w:rsidRPr="00441681">
        <w:rPr>
          <w:b/>
          <w:sz w:val="20"/>
        </w:rPr>
        <w:t>Return</w:t>
      </w:r>
      <w:r w:rsidR="00AC7236">
        <w:rPr>
          <w:b/>
          <w:sz w:val="20"/>
        </w:rPr>
        <w:t>/Exchange</w:t>
      </w:r>
      <w:r w:rsidR="00AC7236" w:rsidRPr="00441681">
        <w:rPr>
          <w:b/>
          <w:sz w:val="20"/>
        </w:rPr>
        <w:tab/>
      </w:r>
      <w:r w:rsidRPr="00441681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41681">
        <w:rPr>
          <w:sz w:val="20"/>
        </w:rPr>
        <w:instrText xml:space="preserve"> FORMCHECKBOX </w:instrText>
      </w:r>
      <w:r w:rsidR="004058E7">
        <w:rPr>
          <w:sz w:val="20"/>
        </w:rPr>
      </w:r>
      <w:r w:rsidR="004058E7">
        <w:rPr>
          <w:sz w:val="20"/>
        </w:rPr>
        <w:fldChar w:fldCharType="separate"/>
      </w:r>
      <w:r w:rsidRPr="00441681">
        <w:rPr>
          <w:sz w:val="20"/>
        </w:rPr>
        <w:fldChar w:fldCharType="end"/>
      </w:r>
      <w:r>
        <w:rPr>
          <w:sz w:val="20"/>
        </w:rPr>
        <w:tab/>
      </w:r>
      <w:r w:rsidR="00AC7236" w:rsidRPr="00441681">
        <w:rPr>
          <w:b/>
          <w:sz w:val="20"/>
        </w:rPr>
        <w:t>Authorization Code/License Deletion</w:t>
      </w:r>
    </w:p>
    <w:p w14:paraId="4835F060" w14:textId="77777777" w:rsidR="00AC7236" w:rsidRDefault="00AC7236" w:rsidP="00AC7236">
      <w:pPr>
        <w:pStyle w:val="BodyTextIndent"/>
        <w:jc w:val="both"/>
        <w:rPr>
          <w:b/>
          <w:i/>
          <w:sz w:val="22"/>
        </w:rPr>
      </w:pPr>
    </w:p>
    <w:p w14:paraId="5853678B" w14:textId="3B5F0026" w:rsidR="006A0D1A" w:rsidRPr="009D31D2" w:rsidRDefault="006A0D1A">
      <w:pPr>
        <w:pStyle w:val="BodyTextIndent"/>
        <w:jc w:val="both"/>
        <w:rPr>
          <w:b/>
          <w:i/>
          <w:sz w:val="20"/>
        </w:rPr>
      </w:pPr>
      <w:r w:rsidRPr="009D31D2">
        <w:rPr>
          <w:b/>
          <w:i/>
          <w:sz w:val="20"/>
        </w:rPr>
        <w:t xml:space="preserve">Dear Customer: </w:t>
      </w:r>
      <w:r w:rsidR="00BC77B6">
        <w:rPr>
          <w:b/>
          <w:i/>
          <w:sz w:val="20"/>
        </w:rPr>
        <w:t xml:space="preserve"> </w:t>
      </w:r>
      <w:r w:rsidRPr="009D31D2">
        <w:rPr>
          <w:b/>
          <w:i/>
          <w:sz w:val="20"/>
        </w:rPr>
        <w:t>Please verify</w:t>
      </w:r>
      <w:r w:rsidR="00A56D7B">
        <w:rPr>
          <w:b/>
          <w:i/>
          <w:sz w:val="20"/>
        </w:rPr>
        <w:t xml:space="preserve"> and</w:t>
      </w:r>
      <w:r w:rsidRPr="009D31D2">
        <w:rPr>
          <w:b/>
          <w:i/>
          <w:sz w:val="20"/>
        </w:rPr>
        <w:t xml:space="preserve"> complete any missing information, sign</w:t>
      </w:r>
      <w:r w:rsidR="00A56D7B">
        <w:rPr>
          <w:b/>
          <w:i/>
          <w:sz w:val="20"/>
        </w:rPr>
        <w:t>,</w:t>
      </w:r>
      <w:r w:rsidRPr="009D31D2">
        <w:rPr>
          <w:b/>
          <w:i/>
          <w:sz w:val="20"/>
        </w:rPr>
        <w:t xml:space="preserve"> and </w:t>
      </w:r>
      <w:r w:rsidR="00A313C6" w:rsidRPr="009D31D2">
        <w:rPr>
          <w:b/>
          <w:i/>
          <w:sz w:val="20"/>
        </w:rPr>
        <w:t>send</w:t>
      </w:r>
      <w:r w:rsidRPr="009D31D2">
        <w:rPr>
          <w:b/>
          <w:i/>
          <w:sz w:val="20"/>
        </w:rPr>
        <w:t xml:space="preserve"> this form back to </w:t>
      </w:r>
      <w:r w:rsidR="00BC77B6">
        <w:rPr>
          <w:b/>
          <w:i/>
          <w:sz w:val="20"/>
        </w:rPr>
        <w:t>the</w:t>
      </w:r>
      <w:r w:rsidRPr="009D31D2">
        <w:rPr>
          <w:b/>
          <w:i/>
          <w:sz w:val="20"/>
        </w:rPr>
        <w:t xml:space="preserve"> Sales Office</w:t>
      </w:r>
      <w:r w:rsidR="00A56D7B">
        <w:rPr>
          <w:b/>
          <w:i/>
          <w:sz w:val="20"/>
        </w:rPr>
        <w:t xml:space="preserve"> identified above</w:t>
      </w:r>
      <w:r w:rsidRPr="009D31D2">
        <w:rPr>
          <w:b/>
          <w:i/>
          <w:sz w:val="20"/>
        </w:rPr>
        <w:t>.</w:t>
      </w:r>
    </w:p>
    <w:p w14:paraId="12B82314" w14:textId="77777777" w:rsidR="006A0D1A" w:rsidRDefault="006A0D1A" w:rsidP="002D22FD">
      <w:pPr>
        <w:pStyle w:val="Header"/>
        <w:tabs>
          <w:tab w:val="clear" w:pos="4320"/>
          <w:tab w:val="clear" w:pos="8640"/>
        </w:tabs>
        <w:ind w:left="-720" w:right="180"/>
        <w:rPr>
          <w:sz w:val="12"/>
        </w:rPr>
      </w:pPr>
    </w:p>
    <w:tbl>
      <w:tblPr>
        <w:tblW w:w="1458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88"/>
        <w:gridCol w:w="3231"/>
        <w:gridCol w:w="1838"/>
        <w:gridCol w:w="3024"/>
        <w:gridCol w:w="1661"/>
        <w:gridCol w:w="2938"/>
      </w:tblGrid>
      <w:tr w:rsidR="00080079" w:rsidRPr="000A417F" w14:paraId="41D19B77" w14:textId="77777777" w:rsidTr="002847F7">
        <w:trPr>
          <w:trHeight w:val="320"/>
        </w:trPr>
        <w:tc>
          <w:tcPr>
            <w:tcW w:w="1888" w:type="dxa"/>
            <w:noWrap/>
            <w:vAlign w:val="center"/>
          </w:tcPr>
          <w:p w14:paraId="3D26791A" w14:textId="477DA3D6" w:rsidR="00080079" w:rsidRPr="000A417F" w:rsidRDefault="00080079" w:rsidP="00080079">
            <w:pPr>
              <w:pStyle w:val="Header"/>
              <w:tabs>
                <w:tab w:val="clear" w:pos="8640"/>
                <w:tab w:val="right" w:pos="8730"/>
              </w:tabs>
              <w:ind w:right="180"/>
              <w:rPr>
                <w:sz w:val="18"/>
                <w:szCs w:val="18"/>
              </w:rPr>
            </w:pPr>
            <w:r w:rsidRPr="000A417F">
              <w:rPr>
                <w:sz w:val="18"/>
                <w:szCs w:val="18"/>
              </w:rPr>
              <w:t xml:space="preserve">Current Site </w:t>
            </w:r>
            <w:r w:rsidR="00E30B98" w:rsidRPr="000A417F">
              <w:rPr>
                <w:sz w:val="18"/>
                <w:szCs w:val="18"/>
              </w:rPr>
              <w:t>No.</w:t>
            </w:r>
          </w:p>
        </w:tc>
        <w:tc>
          <w:tcPr>
            <w:tcW w:w="3231" w:type="dxa"/>
            <w:noWrap/>
            <w:vAlign w:val="center"/>
          </w:tcPr>
          <w:p w14:paraId="0800B530" w14:textId="79610032" w:rsidR="00080079" w:rsidRPr="000A417F" w:rsidRDefault="00B67416" w:rsidP="00080079">
            <w:pPr>
              <w:pStyle w:val="Header"/>
              <w:tabs>
                <w:tab w:val="clear" w:pos="8640"/>
                <w:tab w:val="right" w:pos="8730"/>
              </w:tabs>
              <w:ind w:right="180"/>
              <w:rPr>
                <w:sz w:val="18"/>
                <w:szCs w:val="18"/>
              </w:rPr>
            </w:pPr>
            <w:r w:rsidRPr="000A417F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/>
                  <w:textInput/>
                </w:ffData>
              </w:fldChar>
            </w:r>
            <w:r w:rsidRPr="000A417F">
              <w:rPr>
                <w:sz w:val="18"/>
                <w:szCs w:val="18"/>
              </w:rPr>
              <w:instrText xml:space="preserve"> FORMTEXT </w:instrText>
            </w:r>
            <w:r w:rsidRPr="000A417F">
              <w:rPr>
                <w:sz w:val="18"/>
                <w:szCs w:val="18"/>
              </w:rPr>
            </w:r>
            <w:r w:rsidRPr="000A417F">
              <w:rPr>
                <w:sz w:val="18"/>
                <w:szCs w:val="18"/>
              </w:rPr>
              <w:fldChar w:fldCharType="separate"/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sz w:val="18"/>
                <w:szCs w:val="18"/>
              </w:rPr>
              <w:fldChar w:fldCharType="end"/>
            </w:r>
          </w:p>
        </w:tc>
        <w:tc>
          <w:tcPr>
            <w:tcW w:w="1838" w:type="dxa"/>
            <w:noWrap/>
            <w:vAlign w:val="center"/>
          </w:tcPr>
          <w:p w14:paraId="1E33A4A4" w14:textId="1EB6F12D" w:rsidR="00080079" w:rsidRPr="000A417F" w:rsidRDefault="00B27C20" w:rsidP="00080079">
            <w:pPr>
              <w:pStyle w:val="Header"/>
              <w:tabs>
                <w:tab w:val="clear" w:pos="8640"/>
                <w:tab w:val="right" w:pos="873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  <w:r w:rsidR="00080079" w:rsidRPr="002847F7">
              <w:rPr>
                <w:sz w:val="18"/>
                <w:szCs w:val="18"/>
              </w:rPr>
              <w:t xml:space="preserve"> Site </w:t>
            </w:r>
            <w:r w:rsidR="00E30B98" w:rsidRPr="002847F7">
              <w:rPr>
                <w:sz w:val="18"/>
                <w:szCs w:val="18"/>
              </w:rPr>
              <w:t>No.</w:t>
            </w:r>
          </w:p>
        </w:tc>
        <w:tc>
          <w:tcPr>
            <w:tcW w:w="3024" w:type="dxa"/>
            <w:noWrap/>
            <w:vAlign w:val="center"/>
          </w:tcPr>
          <w:p w14:paraId="3E3FF5E1" w14:textId="4C4F1F74" w:rsidR="00080079" w:rsidRPr="000A417F" w:rsidRDefault="00A721CC" w:rsidP="00A721CC">
            <w:pPr>
              <w:pStyle w:val="Header"/>
              <w:tabs>
                <w:tab w:val="clear" w:pos="8640"/>
                <w:tab w:val="right" w:pos="8730"/>
              </w:tabs>
              <w:ind w:right="1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gotoSite"/>
                  <w:enabled/>
                  <w:calcOnExit/>
                  <w:helpText w:type="text" w:val="Important: Repeat the Current Site No.&#10;&#10;***&#10;In scenarios where the &quot;go-to Site No.&quot; differs from the Current Site No., the Customer Name and Site Address must also be added below."/>
                  <w:textInput/>
                </w:ffData>
              </w:fldChar>
            </w:r>
            <w:bookmarkStart w:id="6" w:name="gotoSite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 w:rsidRPr="00A721CC">
              <w:rPr>
                <w:noProof/>
                <w:sz w:val="18"/>
                <w:szCs w:val="18"/>
              </w:rPr>
              <w:t>&lt;entry required-click F1 for info&gt;</w:t>
            </w:r>
            <w:r>
              <w:rPr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1661" w:type="dxa"/>
            <w:noWrap/>
            <w:vAlign w:val="center"/>
          </w:tcPr>
          <w:p w14:paraId="36C88B76" w14:textId="77777777" w:rsidR="00080079" w:rsidRPr="000A417F" w:rsidRDefault="00080079" w:rsidP="00080079">
            <w:pPr>
              <w:pStyle w:val="Header"/>
              <w:tabs>
                <w:tab w:val="clear" w:pos="8640"/>
                <w:tab w:val="right" w:pos="8730"/>
              </w:tabs>
              <w:ind w:right="180"/>
              <w:rPr>
                <w:sz w:val="18"/>
                <w:szCs w:val="18"/>
              </w:rPr>
            </w:pPr>
            <w:r w:rsidRPr="000A417F">
              <w:rPr>
                <w:sz w:val="18"/>
                <w:szCs w:val="18"/>
              </w:rPr>
              <w:t>Contact Name:</w:t>
            </w:r>
          </w:p>
        </w:tc>
        <w:tc>
          <w:tcPr>
            <w:tcW w:w="2938" w:type="dxa"/>
            <w:noWrap/>
            <w:vAlign w:val="center"/>
          </w:tcPr>
          <w:p w14:paraId="469AF5B9" w14:textId="7305633D" w:rsidR="00080079" w:rsidRPr="000A417F" w:rsidRDefault="00B67416" w:rsidP="00080079">
            <w:pPr>
              <w:pStyle w:val="Header"/>
              <w:tabs>
                <w:tab w:val="clear" w:pos="8640"/>
                <w:tab w:val="right" w:pos="8730"/>
              </w:tabs>
              <w:ind w:right="180"/>
              <w:rPr>
                <w:sz w:val="18"/>
                <w:szCs w:val="18"/>
              </w:rPr>
            </w:pPr>
            <w:r w:rsidRPr="000A417F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/>
                  <w:textInput/>
                </w:ffData>
              </w:fldChar>
            </w:r>
            <w:r w:rsidRPr="000A417F">
              <w:rPr>
                <w:sz w:val="18"/>
                <w:szCs w:val="18"/>
              </w:rPr>
              <w:instrText xml:space="preserve"> FORMTEXT </w:instrText>
            </w:r>
            <w:r w:rsidRPr="000A417F">
              <w:rPr>
                <w:sz w:val="18"/>
                <w:szCs w:val="18"/>
              </w:rPr>
            </w:r>
            <w:r w:rsidRPr="000A417F">
              <w:rPr>
                <w:sz w:val="18"/>
                <w:szCs w:val="18"/>
              </w:rPr>
              <w:fldChar w:fldCharType="separate"/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sz w:val="18"/>
                <w:szCs w:val="18"/>
              </w:rPr>
              <w:fldChar w:fldCharType="end"/>
            </w:r>
          </w:p>
        </w:tc>
      </w:tr>
      <w:tr w:rsidR="00080079" w:rsidRPr="000A417F" w14:paraId="65E0E5C7" w14:textId="77777777" w:rsidTr="002847F7">
        <w:trPr>
          <w:trHeight w:val="320"/>
        </w:trPr>
        <w:tc>
          <w:tcPr>
            <w:tcW w:w="1888" w:type="dxa"/>
            <w:tcBorders>
              <w:bottom w:val="single" w:sz="4" w:space="0" w:color="auto"/>
            </w:tcBorders>
            <w:noWrap/>
            <w:vAlign w:val="center"/>
          </w:tcPr>
          <w:p w14:paraId="2145F53B" w14:textId="0C4E7B8D" w:rsidR="00080079" w:rsidRPr="000A417F" w:rsidRDefault="002847F7" w:rsidP="00080079">
            <w:pPr>
              <w:pStyle w:val="Header"/>
              <w:tabs>
                <w:tab w:val="clear" w:pos="8640"/>
                <w:tab w:val="right" w:pos="8730"/>
              </w:tabs>
              <w:ind w:right="1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ustomer</w:t>
            </w:r>
            <w:r w:rsidR="00E83072" w:rsidRPr="000A417F">
              <w:rPr>
                <w:sz w:val="18"/>
                <w:szCs w:val="18"/>
              </w:rPr>
              <w:t xml:space="preserve"> Name</w:t>
            </w:r>
            <w:r w:rsidR="00080079" w:rsidRPr="000A417F">
              <w:rPr>
                <w:sz w:val="18"/>
                <w:szCs w:val="18"/>
              </w:rPr>
              <w:t>:</w:t>
            </w:r>
          </w:p>
        </w:tc>
        <w:tc>
          <w:tcPr>
            <w:tcW w:w="3231" w:type="dxa"/>
            <w:tcBorders>
              <w:bottom w:val="single" w:sz="4" w:space="0" w:color="auto"/>
            </w:tcBorders>
            <w:noWrap/>
            <w:vAlign w:val="center"/>
          </w:tcPr>
          <w:p w14:paraId="13DD9979" w14:textId="2C072AD1" w:rsidR="00080079" w:rsidRPr="000A417F" w:rsidRDefault="006F7E11" w:rsidP="00080079">
            <w:pPr>
              <w:pStyle w:val="Header"/>
              <w:tabs>
                <w:tab w:val="right" w:pos="8730"/>
              </w:tabs>
              <w:ind w:right="180"/>
              <w:rPr>
                <w:sz w:val="18"/>
                <w:szCs w:val="18"/>
              </w:rPr>
            </w:pPr>
            <w:r w:rsidRPr="000A417F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/>
                  <w:textInput/>
                </w:ffData>
              </w:fldChar>
            </w:r>
            <w:r w:rsidRPr="000A417F">
              <w:rPr>
                <w:sz w:val="18"/>
                <w:szCs w:val="18"/>
              </w:rPr>
              <w:instrText xml:space="preserve"> FORMTEXT </w:instrText>
            </w:r>
            <w:r w:rsidRPr="000A417F">
              <w:rPr>
                <w:sz w:val="18"/>
                <w:szCs w:val="18"/>
              </w:rPr>
            </w:r>
            <w:r w:rsidRPr="000A417F">
              <w:rPr>
                <w:sz w:val="18"/>
                <w:szCs w:val="18"/>
              </w:rPr>
              <w:fldChar w:fldCharType="separate"/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sz w:val="18"/>
                <w:szCs w:val="18"/>
              </w:rPr>
              <w:fldChar w:fldCharType="end"/>
            </w:r>
          </w:p>
        </w:tc>
        <w:tc>
          <w:tcPr>
            <w:tcW w:w="1838" w:type="dxa"/>
            <w:tcBorders>
              <w:bottom w:val="single" w:sz="4" w:space="0" w:color="auto"/>
            </w:tcBorders>
            <w:noWrap/>
            <w:vAlign w:val="center"/>
          </w:tcPr>
          <w:p w14:paraId="375583E9" w14:textId="5C543051" w:rsidR="00080079" w:rsidRPr="000A417F" w:rsidRDefault="002847F7" w:rsidP="00080079">
            <w:pPr>
              <w:pStyle w:val="Header"/>
              <w:tabs>
                <w:tab w:val="clear" w:pos="8640"/>
                <w:tab w:val="right" w:pos="873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ustomer</w:t>
            </w:r>
            <w:r w:rsidR="00080079" w:rsidRPr="000A417F">
              <w:rPr>
                <w:sz w:val="18"/>
                <w:szCs w:val="18"/>
              </w:rPr>
              <w:t xml:space="preserve"> Name:</w:t>
            </w:r>
          </w:p>
        </w:tc>
        <w:tc>
          <w:tcPr>
            <w:tcW w:w="3024" w:type="dxa"/>
            <w:tcBorders>
              <w:bottom w:val="single" w:sz="4" w:space="0" w:color="auto"/>
            </w:tcBorders>
            <w:noWrap/>
            <w:vAlign w:val="center"/>
          </w:tcPr>
          <w:p w14:paraId="66B24A06" w14:textId="47D81814" w:rsidR="00080079" w:rsidRPr="000A417F" w:rsidRDefault="00EF32F7" w:rsidP="00080079">
            <w:pPr>
              <w:pStyle w:val="Header"/>
              <w:tabs>
                <w:tab w:val="clear" w:pos="8640"/>
                <w:tab w:val="right" w:pos="8730"/>
              </w:tabs>
              <w:ind w:right="1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/>
                  <w:helpText w:type="text" w:val="only required in case the Customer Name for the go-to Site is different to the Current Customer Name.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661" w:type="dxa"/>
            <w:noWrap/>
            <w:vAlign w:val="center"/>
          </w:tcPr>
          <w:p w14:paraId="60CEB3DA" w14:textId="77777777" w:rsidR="00080079" w:rsidRPr="000A417F" w:rsidRDefault="00080079" w:rsidP="00080079">
            <w:pPr>
              <w:pStyle w:val="Header"/>
              <w:tabs>
                <w:tab w:val="clear" w:pos="8640"/>
                <w:tab w:val="right" w:pos="8730"/>
              </w:tabs>
              <w:ind w:right="180"/>
              <w:rPr>
                <w:sz w:val="18"/>
                <w:szCs w:val="18"/>
              </w:rPr>
            </w:pPr>
            <w:r w:rsidRPr="000A417F">
              <w:rPr>
                <w:sz w:val="18"/>
                <w:szCs w:val="18"/>
              </w:rPr>
              <w:t>E-mail Address:</w:t>
            </w:r>
          </w:p>
        </w:tc>
        <w:tc>
          <w:tcPr>
            <w:tcW w:w="2938" w:type="dxa"/>
            <w:noWrap/>
            <w:vAlign w:val="center"/>
          </w:tcPr>
          <w:p w14:paraId="74D68CB5" w14:textId="6253CA95" w:rsidR="00080079" w:rsidRPr="000A417F" w:rsidRDefault="00B67416" w:rsidP="00080079">
            <w:pPr>
              <w:pStyle w:val="Header"/>
              <w:tabs>
                <w:tab w:val="clear" w:pos="8640"/>
                <w:tab w:val="right" w:pos="8730"/>
              </w:tabs>
              <w:ind w:right="180"/>
              <w:rPr>
                <w:sz w:val="18"/>
                <w:szCs w:val="18"/>
              </w:rPr>
            </w:pPr>
            <w:r w:rsidRPr="000A417F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/>
                  <w:textInput/>
                </w:ffData>
              </w:fldChar>
            </w:r>
            <w:r w:rsidRPr="000A417F">
              <w:rPr>
                <w:sz w:val="18"/>
                <w:szCs w:val="18"/>
              </w:rPr>
              <w:instrText xml:space="preserve"> FORMTEXT </w:instrText>
            </w:r>
            <w:r w:rsidRPr="000A417F">
              <w:rPr>
                <w:sz w:val="18"/>
                <w:szCs w:val="18"/>
              </w:rPr>
            </w:r>
            <w:r w:rsidRPr="000A417F">
              <w:rPr>
                <w:sz w:val="18"/>
                <w:szCs w:val="18"/>
              </w:rPr>
              <w:fldChar w:fldCharType="separate"/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sz w:val="18"/>
                <w:szCs w:val="18"/>
              </w:rPr>
              <w:fldChar w:fldCharType="end"/>
            </w:r>
          </w:p>
        </w:tc>
      </w:tr>
      <w:tr w:rsidR="00080079" w:rsidRPr="000A417F" w14:paraId="18DBF129" w14:textId="77777777" w:rsidTr="002847F7">
        <w:trPr>
          <w:trHeight w:val="320"/>
        </w:trPr>
        <w:tc>
          <w:tcPr>
            <w:tcW w:w="1888" w:type="dxa"/>
            <w:tcBorders>
              <w:bottom w:val="single" w:sz="4" w:space="0" w:color="auto"/>
            </w:tcBorders>
            <w:noWrap/>
            <w:vAlign w:val="center"/>
          </w:tcPr>
          <w:p w14:paraId="7FDBDE07" w14:textId="77777777" w:rsidR="00080079" w:rsidRPr="000A417F" w:rsidRDefault="00080079" w:rsidP="00080079">
            <w:pPr>
              <w:pStyle w:val="Header"/>
              <w:tabs>
                <w:tab w:val="clear" w:pos="8640"/>
                <w:tab w:val="right" w:pos="8730"/>
              </w:tabs>
              <w:ind w:right="180"/>
              <w:rPr>
                <w:sz w:val="18"/>
                <w:szCs w:val="18"/>
              </w:rPr>
            </w:pPr>
            <w:r w:rsidRPr="000A417F">
              <w:rPr>
                <w:sz w:val="18"/>
                <w:szCs w:val="18"/>
              </w:rPr>
              <w:t>Site Address:</w:t>
            </w:r>
          </w:p>
        </w:tc>
        <w:tc>
          <w:tcPr>
            <w:tcW w:w="3231" w:type="dxa"/>
            <w:tcBorders>
              <w:bottom w:val="single" w:sz="4" w:space="0" w:color="auto"/>
            </w:tcBorders>
            <w:noWrap/>
            <w:vAlign w:val="center"/>
          </w:tcPr>
          <w:p w14:paraId="30E1B179" w14:textId="2C44B0B0" w:rsidR="00080079" w:rsidRPr="000A417F" w:rsidRDefault="00B67416" w:rsidP="00080079">
            <w:pPr>
              <w:pStyle w:val="Header"/>
              <w:tabs>
                <w:tab w:val="right" w:pos="8730"/>
              </w:tabs>
              <w:ind w:right="180"/>
              <w:rPr>
                <w:sz w:val="18"/>
                <w:szCs w:val="18"/>
                <w:lang w:val="de-DE"/>
              </w:rPr>
            </w:pPr>
            <w:r w:rsidRPr="000A417F">
              <w:rPr>
                <w:sz w:val="18"/>
                <w:szCs w:val="18"/>
              </w:rPr>
              <w:fldChar w:fldCharType="begin">
                <w:ffData>
                  <w:name w:val="PO"/>
                  <w:enabled/>
                  <w:calcOnExit/>
                  <w:textInput/>
                </w:ffData>
              </w:fldChar>
            </w:r>
            <w:r w:rsidRPr="000A417F">
              <w:rPr>
                <w:sz w:val="18"/>
                <w:szCs w:val="18"/>
              </w:rPr>
              <w:instrText xml:space="preserve"> FORMTEXT </w:instrText>
            </w:r>
            <w:r w:rsidRPr="000A417F">
              <w:rPr>
                <w:sz w:val="18"/>
                <w:szCs w:val="18"/>
              </w:rPr>
            </w:r>
            <w:r w:rsidRPr="000A417F">
              <w:rPr>
                <w:sz w:val="18"/>
                <w:szCs w:val="18"/>
              </w:rPr>
              <w:fldChar w:fldCharType="separate"/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sz w:val="18"/>
                <w:szCs w:val="18"/>
              </w:rPr>
              <w:fldChar w:fldCharType="end"/>
            </w:r>
          </w:p>
        </w:tc>
        <w:tc>
          <w:tcPr>
            <w:tcW w:w="1838" w:type="dxa"/>
            <w:tcBorders>
              <w:bottom w:val="single" w:sz="4" w:space="0" w:color="auto"/>
            </w:tcBorders>
            <w:noWrap/>
            <w:vAlign w:val="center"/>
          </w:tcPr>
          <w:p w14:paraId="5D623D68" w14:textId="77777777" w:rsidR="00080079" w:rsidRPr="000A417F" w:rsidRDefault="00080079" w:rsidP="00080079">
            <w:pPr>
              <w:pStyle w:val="Header"/>
              <w:tabs>
                <w:tab w:val="clear" w:pos="8640"/>
                <w:tab w:val="right" w:pos="8730"/>
              </w:tabs>
              <w:rPr>
                <w:sz w:val="18"/>
                <w:szCs w:val="18"/>
              </w:rPr>
            </w:pPr>
            <w:r w:rsidRPr="000A417F">
              <w:rPr>
                <w:sz w:val="18"/>
                <w:szCs w:val="18"/>
              </w:rPr>
              <w:t>Site Address:</w:t>
            </w:r>
          </w:p>
        </w:tc>
        <w:tc>
          <w:tcPr>
            <w:tcW w:w="3024" w:type="dxa"/>
            <w:tcBorders>
              <w:bottom w:val="single" w:sz="4" w:space="0" w:color="auto"/>
            </w:tcBorders>
            <w:noWrap/>
            <w:vAlign w:val="center"/>
          </w:tcPr>
          <w:p w14:paraId="1CDA9F71" w14:textId="0151185F" w:rsidR="00080079" w:rsidRPr="000A417F" w:rsidRDefault="00276BE9" w:rsidP="00080079">
            <w:pPr>
              <w:pStyle w:val="Header"/>
              <w:tabs>
                <w:tab w:val="clear" w:pos="8640"/>
                <w:tab w:val="right" w:pos="8730"/>
              </w:tabs>
              <w:ind w:right="1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/>
                  <w:helpText w:type="text" w:val="only required if the Site Address for the go-to Site is different from the Current Site Address.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661" w:type="dxa"/>
            <w:tcBorders>
              <w:bottom w:val="single" w:sz="4" w:space="0" w:color="auto"/>
            </w:tcBorders>
            <w:noWrap/>
            <w:vAlign w:val="center"/>
          </w:tcPr>
          <w:p w14:paraId="0A2371AB" w14:textId="77777777" w:rsidR="00080079" w:rsidRPr="000A417F" w:rsidRDefault="00080079" w:rsidP="00080079">
            <w:pPr>
              <w:pStyle w:val="Header"/>
              <w:tabs>
                <w:tab w:val="clear" w:pos="8640"/>
                <w:tab w:val="right" w:pos="8730"/>
              </w:tabs>
              <w:ind w:right="180"/>
              <w:rPr>
                <w:sz w:val="18"/>
                <w:szCs w:val="18"/>
              </w:rPr>
            </w:pPr>
            <w:r w:rsidRPr="000A417F">
              <w:rPr>
                <w:sz w:val="18"/>
                <w:szCs w:val="18"/>
              </w:rPr>
              <w:t>Phone Number:</w:t>
            </w:r>
          </w:p>
        </w:tc>
        <w:tc>
          <w:tcPr>
            <w:tcW w:w="2938" w:type="dxa"/>
            <w:noWrap/>
            <w:vAlign w:val="center"/>
          </w:tcPr>
          <w:p w14:paraId="0CCC68C4" w14:textId="76E33FA2" w:rsidR="00080079" w:rsidRPr="000A417F" w:rsidRDefault="00B67416" w:rsidP="00080079">
            <w:pPr>
              <w:pStyle w:val="Header"/>
              <w:tabs>
                <w:tab w:val="clear" w:pos="8640"/>
                <w:tab w:val="right" w:pos="8730"/>
              </w:tabs>
              <w:ind w:right="180"/>
              <w:rPr>
                <w:sz w:val="18"/>
                <w:szCs w:val="18"/>
              </w:rPr>
            </w:pPr>
            <w:r w:rsidRPr="000A417F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/>
                  <w:textInput/>
                </w:ffData>
              </w:fldChar>
            </w:r>
            <w:r w:rsidRPr="000A417F">
              <w:rPr>
                <w:sz w:val="18"/>
                <w:szCs w:val="18"/>
              </w:rPr>
              <w:instrText xml:space="preserve"> FORMTEXT </w:instrText>
            </w:r>
            <w:r w:rsidRPr="000A417F">
              <w:rPr>
                <w:sz w:val="18"/>
                <w:szCs w:val="18"/>
              </w:rPr>
            </w:r>
            <w:r w:rsidRPr="000A417F">
              <w:rPr>
                <w:sz w:val="18"/>
                <w:szCs w:val="18"/>
              </w:rPr>
              <w:fldChar w:fldCharType="separate"/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noProof/>
                <w:sz w:val="18"/>
                <w:szCs w:val="18"/>
              </w:rPr>
              <w:t> </w:t>
            </w:r>
            <w:r w:rsidRPr="000A417F">
              <w:rPr>
                <w:sz w:val="18"/>
                <w:szCs w:val="18"/>
              </w:rPr>
              <w:fldChar w:fldCharType="end"/>
            </w:r>
          </w:p>
        </w:tc>
      </w:tr>
    </w:tbl>
    <w:p w14:paraId="39C5704B" w14:textId="77777777" w:rsidR="00684D37" w:rsidRDefault="00684D37" w:rsidP="00080079">
      <w:pPr>
        <w:jc w:val="both"/>
        <w:rPr>
          <w:sz w:val="20"/>
        </w:rPr>
      </w:pPr>
    </w:p>
    <w:p w14:paraId="34589B0C" w14:textId="7F56D856" w:rsidR="009D31D2" w:rsidRDefault="00916D6A" w:rsidP="009D31D2">
      <w:pPr>
        <w:ind w:left="-720"/>
        <w:jc w:val="both"/>
        <w:rPr>
          <w:sz w:val="20"/>
        </w:rPr>
      </w:pPr>
      <w:r w:rsidRPr="00916D6A">
        <w:rPr>
          <w:noProof/>
          <w:sz w:val="20"/>
          <w:lang w:val="en-GB" w:eastAsia="en-GB"/>
        </w:rPr>
        <w:drawing>
          <wp:inline distT="0" distB="0" distL="0" distR="0" wp14:anchorId="41B664A9" wp14:editId="2849B9AD">
            <wp:extent cx="9221430" cy="24371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228043" cy="2438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0E6E3" w14:textId="3BC5FC07" w:rsidR="00193CDC" w:rsidRPr="000D4060" w:rsidRDefault="009D31D2" w:rsidP="00347D27">
      <w:pPr>
        <w:tabs>
          <w:tab w:val="right" w:pos="13856"/>
        </w:tabs>
        <w:spacing w:before="360"/>
        <w:ind w:left="-720"/>
        <w:rPr>
          <w:sz w:val="20"/>
        </w:rPr>
      </w:pPr>
      <w:r w:rsidRPr="000D4060">
        <w:rPr>
          <w:b/>
          <w:i/>
          <w:sz w:val="20"/>
        </w:rPr>
        <w:t>By signing, or in the case of electronic submission by typing your name below, an authorized representative of Customer accepts a</w:t>
      </w:r>
      <w:r w:rsidR="00621AA5" w:rsidRPr="000D4060">
        <w:rPr>
          <w:b/>
          <w:i/>
          <w:sz w:val="20"/>
        </w:rPr>
        <w:t>nd agrees to the terms of this S</w:t>
      </w:r>
      <w:r w:rsidRPr="000D4060">
        <w:rPr>
          <w:b/>
          <w:i/>
          <w:sz w:val="20"/>
        </w:rPr>
        <w:t>LCN:</w:t>
      </w:r>
    </w:p>
    <w:p w14:paraId="1D5FB7CD" w14:textId="14D53C11" w:rsidR="006A0D1A" w:rsidRPr="00347D27" w:rsidRDefault="006A0D1A" w:rsidP="00347D27">
      <w:pPr>
        <w:pStyle w:val="BodyTextIndent"/>
        <w:tabs>
          <w:tab w:val="left" w:pos="426"/>
          <w:tab w:val="left" w:pos="6096"/>
          <w:tab w:val="left" w:pos="10206"/>
        </w:tabs>
        <w:spacing w:before="120" w:after="120"/>
        <w:rPr>
          <w:sz w:val="20"/>
        </w:rPr>
      </w:pPr>
      <w:r w:rsidRPr="0098466C">
        <w:rPr>
          <w:b/>
          <w:sz w:val="20"/>
        </w:rPr>
        <w:t>Customer Representative:</w:t>
      </w:r>
      <w:r w:rsidR="00A2339D" w:rsidRPr="00A2339D">
        <w:rPr>
          <w:b/>
          <w:sz w:val="20"/>
        </w:rPr>
        <w:t xml:space="preserve"> </w:t>
      </w:r>
      <w:r w:rsidR="00AA3EAB" w:rsidRPr="00A2339D">
        <w:rPr>
          <w:b/>
          <w:sz w:val="20"/>
        </w:rPr>
        <w:t xml:space="preserve"> </w:t>
      </w:r>
      <w:r w:rsidR="001A413D" w:rsidRPr="00347D27">
        <w:rPr>
          <w:sz w:val="20"/>
        </w:rPr>
        <w:fldChar w:fldCharType="begin">
          <w:ffData>
            <w:name w:val="CurrSite"/>
            <w:enabled/>
            <w:calcOnExit/>
            <w:textInput/>
          </w:ffData>
        </w:fldChar>
      </w:r>
      <w:r w:rsidRPr="00347D27">
        <w:rPr>
          <w:sz w:val="20"/>
        </w:rPr>
        <w:instrText xml:space="preserve"> FORMTEXT </w:instrText>
      </w:r>
      <w:r w:rsidR="001A413D" w:rsidRPr="00347D27">
        <w:rPr>
          <w:sz w:val="20"/>
        </w:rPr>
      </w:r>
      <w:r w:rsidR="001A413D" w:rsidRPr="00347D27">
        <w:rPr>
          <w:sz w:val="20"/>
        </w:rPr>
        <w:fldChar w:fldCharType="separate"/>
      </w:r>
      <w:r w:rsidRPr="00347D27">
        <w:rPr>
          <w:noProof/>
          <w:sz w:val="20"/>
        </w:rPr>
        <w:t> </w:t>
      </w:r>
      <w:r w:rsidRPr="00347D27">
        <w:rPr>
          <w:noProof/>
          <w:sz w:val="20"/>
        </w:rPr>
        <w:t> </w:t>
      </w:r>
      <w:r w:rsidRPr="00347D27">
        <w:rPr>
          <w:noProof/>
          <w:sz w:val="20"/>
        </w:rPr>
        <w:t> </w:t>
      </w:r>
      <w:r w:rsidRPr="00347D27">
        <w:rPr>
          <w:noProof/>
          <w:sz w:val="20"/>
        </w:rPr>
        <w:t> </w:t>
      </w:r>
      <w:r w:rsidRPr="00347D27">
        <w:rPr>
          <w:noProof/>
          <w:sz w:val="20"/>
        </w:rPr>
        <w:t> </w:t>
      </w:r>
      <w:r w:rsidR="001A413D" w:rsidRPr="00347D27">
        <w:rPr>
          <w:sz w:val="20"/>
        </w:rPr>
        <w:fldChar w:fldCharType="end"/>
      </w:r>
      <w:r w:rsidRPr="00347D27">
        <w:rPr>
          <w:sz w:val="20"/>
        </w:rPr>
        <w:tab/>
      </w:r>
      <w:r w:rsidR="00AA3EAB" w:rsidRPr="00347D27">
        <w:rPr>
          <w:sz w:val="20"/>
        </w:rPr>
        <w:t>Title:</w:t>
      </w:r>
      <w:bookmarkStart w:id="7" w:name="Text19"/>
      <w:r w:rsidR="00AA3EAB" w:rsidRPr="00347D27">
        <w:rPr>
          <w:sz w:val="20"/>
        </w:rPr>
        <w:t xml:space="preserve"> </w:t>
      </w:r>
      <w:bookmarkEnd w:id="7"/>
      <w:r w:rsidR="00F51584">
        <w:rPr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F51584">
        <w:rPr>
          <w:sz w:val="20"/>
        </w:rPr>
        <w:instrText xml:space="preserve"> FORMTEXT </w:instrText>
      </w:r>
      <w:r w:rsidR="00F51584">
        <w:rPr>
          <w:sz w:val="20"/>
        </w:rPr>
      </w:r>
      <w:r w:rsidR="00F51584">
        <w:rPr>
          <w:sz w:val="20"/>
        </w:rPr>
        <w:fldChar w:fldCharType="separate"/>
      </w:r>
      <w:r w:rsidR="00F51584">
        <w:rPr>
          <w:noProof/>
          <w:sz w:val="20"/>
        </w:rPr>
        <w:t> </w:t>
      </w:r>
      <w:r w:rsidR="00F51584">
        <w:rPr>
          <w:noProof/>
          <w:sz w:val="20"/>
        </w:rPr>
        <w:t> </w:t>
      </w:r>
      <w:r w:rsidR="00F51584">
        <w:rPr>
          <w:noProof/>
          <w:sz w:val="20"/>
        </w:rPr>
        <w:t> </w:t>
      </w:r>
      <w:r w:rsidR="00F51584">
        <w:rPr>
          <w:noProof/>
          <w:sz w:val="20"/>
        </w:rPr>
        <w:t> </w:t>
      </w:r>
      <w:r w:rsidR="00F51584">
        <w:rPr>
          <w:noProof/>
          <w:sz w:val="20"/>
        </w:rPr>
        <w:t> </w:t>
      </w:r>
      <w:r w:rsidR="00F51584">
        <w:rPr>
          <w:sz w:val="20"/>
        </w:rPr>
        <w:fldChar w:fldCharType="end"/>
      </w:r>
      <w:r w:rsidRPr="00347D27">
        <w:rPr>
          <w:sz w:val="20"/>
        </w:rPr>
        <w:tab/>
        <w:t xml:space="preserve">Date: </w:t>
      </w:r>
      <w:r w:rsidR="001A413D" w:rsidRPr="00347D27">
        <w:rPr>
          <w:sz w:val="20"/>
        </w:rPr>
        <w:fldChar w:fldCharType="begin">
          <w:ffData>
            <w:name w:val="CurrSite"/>
            <w:enabled/>
            <w:calcOnExit/>
            <w:textInput/>
          </w:ffData>
        </w:fldChar>
      </w:r>
      <w:r w:rsidRPr="00347D27">
        <w:rPr>
          <w:sz w:val="20"/>
        </w:rPr>
        <w:instrText xml:space="preserve"> FORMTEXT </w:instrText>
      </w:r>
      <w:r w:rsidR="001A413D" w:rsidRPr="00347D27">
        <w:rPr>
          <w:sz w:val="20"/>
        </w:rPr>
      </w:r>
      <w:r w:rsidR="001A413D" w:rsidRPr="00347D27">
        <w:rPr>
          <w:sz w:val="20"/>
        </w:rPr>
        <w:fldChar w:fldCharType="separate"/>
      </w:r>
      <w:r w:rsidRPr="00347D27">
        <w:rPr>
          <w:noProof/>
          <w:sz w:val="20"/>
        </w:rPr>
        <w:t> </w:t>
      </w:r>
      <w:r w:rsidRPr="00347D27">
        <w:rPr>
          <w:noProof/>
          <w:sz w:val="20"/>
        </w:rPr>
        <w:t> </w:t>
      </w:r>
      <w:r w:rsidRPr="00347D27">
        <w:rPr>
          <w:noProof/>
          <w:sz w:val="20"/>
        </w:rPr>
        <w:t> </w:t>
      </w:r>
      <w:r w:rsidRPr="00347D27">
        <w:rPr>
          <w:noProof/>
          <w:sz w:val="20"/>
        </w:rPr>
        <w:t> </w:t>
      </w:r>
      <w:r w:rsidRPr="00347D27">
        <w:rPr>
          <w:noProof/>
          <w:sz w:val="20"/>
        </w:rPr>
        <w:t> </w:t>
      </w:r>
      <w:r w:rsidR="001A413D" w:rsidRPr="00347D27">
        <w:rPr>
          <w:sz w:val="20"/>
        </w:rPr>
        <w:fldChar w:fldCharType="end"/>
      </w:r>
      <w:r w:rsidR="00AA3EAB" w:rsidRPr="00347D27">
        <w:rPr>
          <w:sz w:val="20"/>
        </w:rPr>
        <w:t xml:space="preserve"> </w:t>
      </w:r>
    </w:p>
    <w:p w14:paraId="2FBFB36A" w14:textId="77777777" w:rsidR="00D2063A" w:rsidRPr="00347D27" w:rsidRDefault="00D2063A" w:rsidP="00347D27">
      <w:pPr>
        <w:pStyle w:val="BodyTextIndent"/>
        <w:tabs>
          <w:tab w:val="left" w:pos="8222"/>
          <w:tab w:val="left" w:pos="8789"/>
          <w:tab w:val="left" w:pos="9356"/>
          <w:tab w:val="left" w:pos="10348"/>
        </w:tabs>
        <w:spacing w:before="120" w:after="120"/>
        <w:rPr>
          <w:sz w:val="20"/>
        </w:rPr>
        <w:sectPr w:rsidR="00D2063A" w:rsidRPr="00347D27" w:rsidSect="008F6F0D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5840" w:h="12240" w:orient="landscape" w:code="1"/>
          <w:pgMar w:top="720" w:right="544" w:bottom="544" w:left="1440" w:header="0" w:footer="578" w:gutter="0"/>
          <w:cols w:space="720"/>
          <w:titlePg/>
          <w:docGrid w:linePitch="326"/>
        </w:sectPr>
      </w:pPr>
    </w:p>
    <w:p w14:paraId="7C1B06DD" w14:textId="100F2308" w:rsidR="006A0D1A" w:rsidRDefault="006A0D1A" w:rsidP="002B7519">
      <w:pPr>
        <w:pStyle w:val="BodyTextIndent"/>
        <w:tabs>
          <w:tab w:val="left" w:pos="8222"/>
          <w:tab w:val="left" w:pos="8789"/>
          <w:tab w:val="left" w:pos="9356"/>
          <w:tab w:val="left" w:pos="10348"/>
        </w:tabs>
        <w:spacing w:after="120"/>
        <w:rPr>
          <w:sz w:val="20"/>
        </w:rPr>
        <w:sectPr w:rsidR="006A0D1A" w:rsidSect="00D2063A">
          <w:pgSz w:w="15840" w:h="12240" w:orient="landscape" w:code="1"/>
          <w:pgMar w:top="720" w:right="544" w:bottom="544" w:left="1440" w:header="0" w:footer="578" w:gutter="0"/>
          <w:cols w:space="720"/>
        </w:sectPr>
      </w:pPr>
    </w:p>
    <w:tbl>
      <w:tblPr>
        <w:tblpPr w:leftFromText="180" w:rightFromText="180" w:vertAnchor="text" w:horzAnchor="page" w:tblpX="10911" w:tblpY="171"/>
        <w:tblW w:w="0" w:type="auto"/>
        <w:tblLook w:val="01E0" w:firstRow="1" w:lastRow="1" w:firstColumn="1" w:lastColumn="1" w:noHBand="0" w:noVBand="0"/>
      </w:tblPr>
      <w:tblGrid>
        <w:gridCol w:w="1418"/>
        <w:gridCol w:w="2551"/>
      </w:tblGrid>
      <w:tr w:rsidR="00E53787" w:rsidRPr="00295810" w14:paraId="1666FE1B" w14:textId="77777777" w:rsidTr="006F11BA">
        <w:tc>
          <w:tcPr>
            <w:tcW w:w="1418" w:type="dxa"/>
          </w:tcPr>
          <w:p w14:paraId="1D7C3CCE" w14:textId="77777777" w:rsidR="00E53787" w:rsidRPr="00295810" w:rsidRDefault="00E53787" w:rsidP="006F11BA">
            <w:pPr>
              <w:jc w:val="both"/>
              <w:rPr>
                <w:sz w:val="20"/>
              </w:rPr>
            </w:pPr>
            <w:r>
              <w:rPr>
                <w:sz w:val="20"/>
              </w:rPr>
              <w:t>Quote#</w:t>
            </w:r>
          </w:p>
        </w:tc>
        <w:tc>
          <w:tcPr>
            <w:tcW w:w="2551" w:type="dxa"/>
          </w:tcPr>
          <w:p w14:paraId="42356B6D" w14:textId="7F2000D5" w:rsidR="00E53787" w:rsidRPr="00994C92" w:rsidRDefault="00216703" w:rsidP="006F11BA">
            <w:pPr>
              <w:pStyle w:val="Header"/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>Ref Quote</w:instrText>
            </w:r>
            <w:r w:rsidR="006F11BA">
              <w:rPr>
                <w:lang w:val="fr-FR"/>
              </w:rPr>
              <w:instrText xml:space="preserve"> \* MERGEFORMAT </w:instrText>
            </w:r>
            <w:r>
              <w:rPr>
                <w:lang w:val="fr-FR"/>
              </w:rPr>
              <w:fldChar w:fldCharType="separate"/>
            </w:r>
            <w:r w:rsidR="0012138F">
              <w:rPr>
                <w:noProof/>
                <w:sz w:val="20"/>
              </w:rPr>
              <w:t xml:space="preserve">     </w:t>
            </w:r>
            <w:r>
              <w:rPr>
                <w:lang w:val="fr-FR"/>
              </w:rPr>
              <w:fldChar w:fldCharType="end"/>
            </w:r>
          </w:p>
        </w:tc>
      </w:tr>
      <w:tr w:rsidR="00E53787" w:rsidRPr="00295810" w14:paraId="20CBB796" w14:textId="77777777" w:rsidTr="006F11BA">
        <w:tc>
          <w:tcPr>
            <w:tcW w:w="1418" w:type="dxa"/>
          </w:tcPr>
          <w:p w14:paraId="082F0C8E" w14:textId="77777777" w:rsidR="00E53787" w:rsidRPr="00295810" w:rsidRDefault="00E53787" w:rsidP="006F11BA">
            <w:pPr>
              <w:pStyle w:val="Header"/>
              <w:tabs>
                <w:tab w:val="clear" w:pos="4320"/>
                <w:tab w:val="clear" w:pos="8640"/>
              </w:tabs>
              <w:ind w:right="180"/>
              <w:jc w:val="both"/>
              <w:rPr>
                <w:sz w:val="20"/>
                <w:lang w:val="fr-FR"/>
              </w:rPr>
            </w:pPr>
            <w:r w:rsidRPr="00295810">
              <w:rPr>
                <w:sz w:val="20"/>
                <w:lang w:val="fr-FR"/>
              </w:rPr>
              <w:t>PO#</w:t>
            </w:r>
          </w:p>
        </w:tc>
        <w:tc>
          <w:tcPr>
            <w:tcW w:w="2551" w:type="dxa"/>
          </w:tcPr>
          <w:p w14:paraId="100166A6" w14:textId="111CBFAA" w:rsidR="00E53787" w:rsidRPr="00295810" w:rsidRDefault="008E67EF" w:rsidP="006F11BA">
            <w:pPr>
              <w:pStyle w:val="Header"/>
              <w:rPr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>REF PO</w:instrText>
            </w:r>
            <w:r>
              <w:rPr>
                <w:lang w:val="fr-FR"/>
              </w:rPr>
              <w:fldChar w:fldCharType="separate"/>
            </w:r>
            <w:r w:rsidR="0012138F">
              <w:rPr>
                <w:noProof/>
                <w:sz w:val="20"/>
              </w:rPr>
              <w:t xml:space="preserve">     </w:t>
            </w:r>
            <w:r>
              <w:rPr>
                <w:lang w:val="fr-FR"/>
              </w:rPr>
              <w:fldChar w:fldCharType="end"/>
            </w:r>
            <w:r w:rsidR="00216703">
              <w:rPr>
                <w:lang w:val="fr-FR"/>
              </w:rPr>
              <w:fldChar w:fldCharType="begin"/>
            </w:r>
            <w:r w:rsidR="00216703">
              <w:rPr>
                <w:lang w:val="fr-FR"/>
              </w:rPr>
              <w:instrText xml:space="preserve"> </w:instrText>
            </w:r>
            <w:r w:rsidR="00E53787" w:rsidRPr="00295810">
              <w:rPr>
                <w:lang w:val="fr-FR"/>
              </w:rPr>
              <w:fldChar w:fldCharType="begin"/>
            </w:r>
            <w:r w:rsidR="00E53787" w:rsidRPr="00295810">
              <w:rPr>
                <w:lang w:val="fr-FR"/>
              </w:rPr>
              <w:instrText xml:space="preserve"> REF PO </w:instrText>
            </w:r>
            <w:r w:rsidR="00E53787" w:rsidRPr="00295810">
              <w:rPr>
                <w:lang w:val="fr-FR"/>
              </w:rPr>
              <w:fldChar w:fldCharType="separate"/>
            </w:r>
            <w:r w:rsidR="0012138F">
              <w:rPr>
                <w:noProof/>
                <w:sz w:val="20"/>
              </w:rPr>
              <w:instrText xml:space="preserve">     </w:instrText>
            </w:r>
            <w:r w:rsidR="00E53787" w:rsidRPr="00295810">
              <w:rPr>
                <w:lang w:val="fr-FR"/>
              </w:rPr>
              <w:fldChar w:fldCharType="end"/>
            </w:r>
            <w:r w:rsidR="00216703">
              <w:rPr>
                <w:lang w:val="fr-FR"/>
              </w:rPr>
              <w:instrText xml:space="preserve"> </w:instrText>
            </w:r>
            <w:r w:rsidR="00216703">
              <w:rPr>
                <w:lang w:val="fr-FR"/>
              </w:rPr>
              <w:fldChar w:fldCharType="end"/>
            </w:r>
          </w:p>
        </w:tc>
      </w:tr>
      <w:tr w:rsidR="00E53787" w:rsidRPr="00295810" w14:paraId="0822CF84" w14:textId="77777777" w:rsidTr="006F11BA">
        <w:tc>
          <w:tcPr>
            <w:tcW w:w="1418" w:type="dxa"/>
          </w:tcPr>
          <w:p w14:paraId="424EC1B2" w14:textId="77777777" w:rsidR="00E53787" w:rsidRPr="00295810" w:rsidRDefault="00E53787" w:rsidP="006F11BA">
            <w:pPr>
              <w:pStyle w:val="Header"/>
              <w:tabs>
                <w:tab w:val="clear" w:pos="4320"/>
                <w:tab w:val="clear" w:pos="8640"/>
              </w:tabs>
              <w:ind w:right="180"/>
              <w:jc w:val="both"/>
              <w:rPr>
                <w:sz w:val="20"/>
                <w:lang w:val="de-DE"/>
              </w:rPr>
            </w:pPr>
            <w:r w:rsidRPr="00295810">
              <w:rPr>
                <w:sz w:val="20"/>
                <w:lang w:val="de-DE"/>
              </w:rPr>
              <w:t>Fee:</w:t>
            </w:r>
          </w:p>
        </w:tc>
        <w:tc>
          <w:tcPr>
            <w:tcW w:w="2551" w:type="dxa"/>
          </w:tcPr>
          <w:p w14:paraId="62699916" w14:textId="77777777" w:rsidR="00E53787" w:rsidRPr="00295810" w:rsidRDefault="00E53787" w:rsidP="006F11BA">
            <w:pPr>
              <w:pStyle w:val="Header"/>
              <w:rPr>
                <w:lang w:val="de-DE"/>
              </w:rPr>
            </w:pPr>
            <w:r w:rsidRPr="00295810">
              <w:rPr>
                <w:lang w:val="de-DE"/>
              </w:rPr>
              <w:fldChar w:fldCharType="begin"/>
            </w:r>
            <w:r w:rsidRPr="00295810">
              <w:rPr>
                <w:lang w:val="de-DE"/>
              </w:rPr>
              <w:instrText xml:space="preserve"> REF Fee </w:instrText>
            </w:r>
            <w:r w:rsidRPr="00295810">
              <w:rPr>
                <w:lang w:val="de-DE"/>
              </w:rPr>
              <w:fldChar w:fldCharType="separate"/>
            </w:r>
            <w:r w:rsidR="0012138F">
              <w:rPr>
                <w:noProof/>
                <w:sz w:val="20"/>
              </w:rPr>
              <w:t xml:space="preserve">     </w:t>
            </w:r>
            <w:r w:rsidRPr="00295810">
              <w:rPr>
                <w:lang w:val="de-DE"/>
              </w:rPr>
              <w:fldChar w:fldCharType="end"/>
            </w:r>
          </w:p>
        </w:tc>
      </w:tr>
      <w:tr w:rsidR="00E53787" w:rsidRPr="00295810" w14:paraId="28A6C1BA" w14:textId="77777777" w:rsidTr="006F11BA">
        <w:tc>
          <w:tcPr>
            <w:tcW w:w="1418" w:type="dxa"/>
          </w:tcPr>
          <w:p w14:paraId="3A7FAB5C" w14:textId="77777777" w:rsidR="00E53787" w:rsidRPr="00295810" w:rsidRDefault="00E53787" w:rsidP="006F11BA">
            <w:pPr>
              <w:jc w:val="both"/>
              <w:rPr>
                <w:sz w:val="20"/>
              </w:rPr>
            </w:pPr>
            <w:r w:rsidRPr="00295810">
              <w:rPr>
                <w:sz w:val="20"/>
              </w:rPr>
              <w:t>Date:</w:t>
            </w:r>
          </w:p>
        </w:tc>
        <w:tc>
          <w:tcPr>
            <w:tcW w:w="2551" w:type="dxa"/>
          </w:tcPr>
          <w:p w14:paraId="4EDDA8EF" w14:textId="77777777" w:rsidR="00E53787" w:rsidRPr="00994C92" w:rsidRDefault="00E53787" w:rsidP="006F11BA">
            <w:pPr>
              <w:pStyle w:val="Header"/>
            </w:pPr>
            <w:r>
              <w:fldChar w:fldCharType="begin"/>
            </w:r>
            <w:r>
              <w:instrText xml:space="preserve"> REF Date </w:instrText>
            </w:r>
            <w:r>
              <w:fldChar w:fldCharType="separate"/>
            </w:r>
            <w:r w:rsidR="0012138F">
              <w:rPr>
                <w:noProof/>
                <w:sz w:val="20"/>
              </w:rPr>
              <w:t xml:space="preserve">     </w:t>
            </w:r>
            <w:r>
              <w:fldChar w:fldCharType="end"/>
            </w:r>
          </w:p>
        </w:tc>
      </w:tr>
      <w:tr w:rsidR="00E53787" w:rsidRPr="00295810" w14:paraId="2E0C81AE" w14:textId="77777777" w:rsidTr="006F11BA">
        <w:tc>
          <w:tcPr>
            <w:tcW w:w="1418" w:type="dxa"/>
          </w:tcPr>
          <w:p w14:paraId="2062BB70" w14:textId="55A5FBDE" w:rsidR="00E53787" w:rsidRPr="00295810" w:rsidRDefault="00B27C20" w:rsidP="006F11BA">
            <w:pPr>
              <w:jc w:val="both"/>
              <w:rPr>
                <w:sz w:val="20"/>
              </w:rPr>
            </w:pPr>
            <w:r>
              <w:rPr>
                <w:sz w:val="20"/>
              </w:rPr>
              <w:t>New</w:t>
            </w:r>
            <w:r w:rsidR="000C5D55">
              <w:rPr>
                <w:sz w:val="20"/>
              </w:rPr>
              <w:t xml:space="preserve"> Site No</w:t>
            </w:r>
            <w:r w:rsidR="00E53787">
              <w:rPr>
                <w:sz w:val="20"/>
              </w:rPr>
              <w:t>:</w:t>
            </w:r>
          </w:p>
        </w:tc>
        <w:tc>
          <w:tcPr>
            <w:tcW w:w="2551" w:type="dxa"/>
          </w:tcPr>
          <w:p w14:paraId="06BD7A61" w14:textId="3F496257" w:rsidR="00E53787" w:rsidRDefault="008E67EF" w:rsidP="006F11BA">
            <w:pPr>
              <w:pStyle w:val="Header"/>
            </w:pPr>
            <w:r>
              <w:fldChar w:fldCharType="begin"/>
            </w:r>
            <w:r>
              <w:instrText xml:space="preserve">REF </w:instrText>
            </w:r>
            <w:r w:rsidRPr="008E67EF">
              <w:instrText>gotoSite</w:instrText>
            </w:r>
            <w:r>
              <w:fldChar w:fldCharType="separate"/>
            </w:r>
            <w:r w:rsidR="0012138F" w:rsidRPr="00F870A6">
              <w:rPr>
                <w:noProof/>
                <w:sz w:val="18"/>
                <w:szCs w:val="18"/>
              </w:rPr>
              <w:t>&lt;click F1 for info&gt;</w:t>
            </w:r>
            <w:r>
              <w:fldChar w:fldCharType="end"/>
            </w:r>
          </w:p>
        </w:tc>
      </w:tr>
      <w:tr w:rsidR="002D6059" w:rsidRPr="00295810" w14:paraId="7B02A70C" w14:textId="77777777" w:rsidTr="006F11BA">
        <w:tc>
          <w:tcPr>
            <w:tcW w:w="1418" w:type="dxa"/>
          </w:tcPr>
          <w:p w14:paraId="3A252420" w14:textId="77777777" w:rsidR="002D6059" w:rsidRDefault="002D6059" w:rsidP="006F11BA">
            <w:pPr>
              <w:jc w:val="both"/>
              <w:rPr>
                <w:sz w:val="20"/>
              </w:rPr>
            </w:pPr>
          </w:p>
        </w:tc>
        <w:tc>
          <w:tcPr>
            <w:tcW w:w="2551" w:type="dxa"/>
          </w:tcPr>
          <w:p w14:paraId="3DE7A71C" w14:textId="77777777" w:rsidR="002D6059" w:rsidRDefault="002D6059" w:rsidP="006F11BA">
            <w:pPr>
              <w:pStyle w:val="Header"/>
            </w:pPr>
          </w:p>
        </w:tc>
      </w:tr>
    </w:tbl>
    <w:tbl>
      <w:tblPr>
        <w:tblpPr w:leftFromText="180" w:rightFromText="180" w:vertAnchor="text" w:horzAnchor="page" w:tblpX="874" w:tblpY="145"/>
        <w:tblW w:w="0" w:type="auto"/>
        <w:tblCellSpacing w:w="11" w:type="dxa"/>
        <w:tblLook w:val="01E0" w:firstRow="1" w:lastRow="1" w:firstColumn="1" w:lastColumn="1" w:noHBand="0" w:noVBand="0"/>
      </w:tblPr>
      <w:tblGrid>
        <w:gridCol w:w="5800"/>
      </w:tblGrid>
      <w:tr w:rsidR="002D6059" w:rsidRPr="00295810" w14:paraId="09F40836" w14:textId="77777777" w:rsidTr="00B405B6">
        <w:trPr>
          <w:trHeight w:val="338"/>
          <w:tblCellSpacing w:w="11" w:type="dxa"/>
        </w:trPr>
        <w:tc>
          <w:tcPr>
            <w:tcW w:w="5756" w:type="dxa"/>
          </w:tcPr>
          <w:p w14:paraId="7D2EDD7D" w14:textId="77777777" w:rsidR="002D6059" w:rsidRPr="00295810" w:rsidRDefault="002D6059" w:rsidP="00B405B6">
            <w:pPr>
              <w:tabs>
                <w:tab w:val="left" w:pos="13041"/>
              </w:tabs>
              <w:rPr>
                <w:szCs w:val="22"/>
              </w:rPr>
            </w:pPr>
            <w:r>
              <w:fldChar w:fldCharType="begin"/>
            </w:r>
            <w:r w:rsidRPr="00C94BEF">
              <w:instrText xml:space="preserve"> REF MGAddr \h  \* MERGEFORMAT </w:instrText>
            </w:r>
            <w:r>
              <w:fldChar w:fldCharType="separate"/>
            </w:r>
            <w:r w:rsidR="0012138F">
              <w:rPr>
                <w:noProof/>
                <w:sz w:val="20"/>
                <w:szCs w:val="22"/>
              </w:rPr>
              <w:t>&lt;click F1 for into&gt;</w:t>
            </w:r>
            <w:r>
              <w:fldChar w:fldCharType="end"/>
            </w:r>
          </w:p>
        </w:tc>
      </w:tr>
      <w:tr w:rsidR="002D6059" w:rsidRPr="00295810" w14:paraId="7D2DCFC3" w14:textId="77777777" w:rsidTr="00B405B6">
        <w:trPr>
          <w:tblCellSpacing w:w="11" w:type="dxa"/>
        </w:trPr>
        <w:tc>
          <w:tcPr>
            <w:tcW w:w="5756" w:type="dxa"/>
          </w:tcPr>
          <w:p w14:paraId="71EBC692" w14:textId="77777777" w:rsidR="002D6059" w:rsidRPr="00295810" w:rsidRDefault="002D6059" w:rsidP="00B405B6">
            <w:pPr>
              <w:tabs>
                <w:tab w:val="left" w:pos="13041"/>
              </w:tabs>
              <w:rPr>
                <w:szCs w:val="22"/>
              </w:rPr>
            </w:pPr>
          </w:p>
        </w:tc>
      </w:tr>
    </w:tbl>
    <w:p w14:paraId="16DFDEDB" w14:textId="77777777" w:rsidR="006A0D1A" w:rsidRDefault="006A0D1A" w:rsidP="00AC4A71">
      <w:pPr>
        <w:pStyle w:val="Header"/>
        <w:tabs>
          <w:tab w:val="clear" w:pos="4320"/>
          <w:tab w:val="clear" w:pos="8640"/>
        </w:tabs>
        <w:ind w:right="180"/>
        <w:rPr>
          <w:szCs w:val="22"/>
        </w:rPr>
      </w:pPr>
    </w:p>
    <w:p w14:paraId="316D34E9" w14:textId="77777777" w:rsidR="006A0D1A" w:rsidRDefault="006A0D1A" w:rsidP="00C90F6C">
      <w:pPr>
        <w:rPr>
          <w:rFonts w:ascii="Arial Narrow" w:hAnsi="Arial Narrow" w:cs="Arial"/>
          <w:bCs/>
          <w:sz w:val="18"/>
          <w:szCs w:val="18"/>
        </w:rPr>
        <w:sectPr w:rsidR="006A0D1A" w:rsidSect="0059124C">
          <w:type w:val="continuous"/>
          <w:pgSz w:w="15840" w:h="12240" w:orient="landscape" w:code="1"/>
          <w:pgMar w:top="720" w:right="544" w:bottom="544" w:left="1440" w:header="0" w:footer="578" w:gutter="0"/>
          <w:cols w:space="720"/>
          <w:formProt w:val="0"/>
          <w:titlePg/>
        </w:sectPr>
      </w:pPr>
    </w:p>
    <w:tbl>
      <w:tblPr>
        <w:tblW w:w="0" w:type="auto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91"/>
        <w:gridCol w:w="1342"/>
        <w:gridCol w:w="3237"/>
        <w:gridCol w:w="864"/>
        <w:gridCol w:w="1413"/>
        <w:gridCol w:w="1466"/>
        <w:gridCol w:w="1610"/>
        <w:gridCol w:w="1556"/>
        <w:gridCol w:w="1393"/>
      </w:tblGrid>
      <w:tr w:rsidR="00686C0D" w:rsidRPr="004E3557" w14:paraId="36D57170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4C3C0CB7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ItemID</w:t>
            </w:r>
            <w:proofErr w:type="spellEnd"/>
          </w:p>
        </w:tc>
        <w:tc>
          <w:tcPr>
            <w:tcW w:w="1342" w:type="dxa"/>
            <w:vAlign w:val="center"/>
          </w:tcPr>
          <w:p w14:paraId="36C0AE9C" w14:textId="0E689805" w:rsidR="00686C0D" w:rsidRPr="009F0188" w:rsidRDefault="00686C0D" w:rsidP="008A5526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art </w:t>
            </w:r>
            <w:r w:rsidR="00C17A05">
              <w:rPr>
                <w:b/>
                <w:sz w:val="20"/>
              </w:rPr>
              <w:t>No.</w:t>
            </w:r>
          </w:p>
        </w:tc>
        <w:tc>
          <w:tcPr>
            <w:tcW w:w="3237" w:type="dxa"/>
            <w:noWrap/>
            <w:vAlign w:val="center"/>
          </w:tcPr>
          <w:p w14:paraId="18F76041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  <w:r w:rsidRPr="009F0188">
              <w:rPr>
                <w:b/>
                <w:sz w:val="20"/>
              </w:rPr>
              <w:t>Software Description</w:t>
            </w:r>
          </w:p>
        </w:tc>
        <w:tc>
          <w:tcPr>
            <w:tcW w:w="864" w:type="dxa"/>
            <w:noWrap/>
            <w:vAlign w:val="center"/>
          </w:tcPr>
          <w:p w14:paraId="65345F53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  <w:r w:rsidRPr="009F0188">
              <w:rPr>
                <w:b/>
                <w:sz w:val="20"/>
              </w:rPr>
              <w:t>Qty</w:t>
            </w:r>
          </w:p>
        </w:tc>
        <w:tc>
          <w:tcPr>
            <w:tcW w:w="1413" w:type="dxa"/>
            <w:noWrap/>
            <w:vAlign w:val="center"/>
          </w:tcPr>
          <w:p w14:paraId="2539D875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  <w:r w:rsidRPr="009F0188">
              <w:rPr>
                <w:b/>
                <w:sz w:val="20"/>
              </w:rPr>
              <w:t>Version</w:t>
            </w:r>
          </w:p>
        </w:tc>
        <w:tc>
          <w:tcPr>
            <w:tcW w:w="1466" w:type="dxa"/>
            <w:noWrap/>
            <w:vAlign w:val="center"/>
          </w:tcPr>
          <w:p w14:paraId="3731CA29" w14:textId="7863B678" w:rsidR="00686C0D" w:rsidRPr="009F0188" w:rsidRDefault="0034442C" w:rsidP="008A5526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URRENT</w:t>
            </w:r>
          </w:p>
          <w:p w14:paraId="0C254F94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  <w:r w:rsidRPr="009F0188">
              <w:rPr>
                <w:b/>
                <w:sz w:val="20"/>
                <w:lang w:val="de-DE"/>
              </w:rPr>
              <w:t>ServerID</w:t>
            </w:r>
          </w:p>
        </w:tc>
        <w:tc>
          <w:tcPr>
            <w:tcW w:w="1610" w:type="dxa"/>
            <w:noWrap/>
            <w:vAlign w:val="center"/>
          </w:tcPr>
          <w:p w14:paraId="680E7CA0" w14:textId="77777777" w:rsidR="0034442C" w:rsidRPr="009F0188" w:rsidRDefault="0034442C" w:rsidP="0034442C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URRENT</w:t>
            </w:r>
          </w:p>
          <w:p w14:paraId="2ADF9386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  <w:r w:rsidRPr="009F0188">
              <w:rPr>
                <w:b/>
                <w:sz w:val="20"/>
                <w:lang w:val="de-DE"/>
              </w:rPr>
              <w:t>HostID</w:t>
            </w:r>
          </w:p>
        </w:tc>
        <w:tc>
          <w:tcPr>
            <w:tcW w:w="1556" w:type="dxa"/>
            <w:noWrap/>
            <w:vAlign w:val="center"/>
          </w:tcPr>
          <w:p w14:paraId="5E2B40D6" w14:textId="5953E6F1" w:rsidR="00686C0D" w:rsidRPr="009F0188" w:rsidRDefault="0034442C" w:rsidP="008A5526">
            <w:pPr>
              <w:jc w:val="center"/>
              <w:rPr>
                <w:b/>
                <w:sz w:val="20"/>
                <w:lang w:val="de-DE"/>
              </w:rPr>
            </w:pPr>
            <w:r>
              <w:rPr>
                <w:b/>
                <w:sz w:val="20"/>
                <w:lang w:val="de-DE"/>
              </w:rPr>
              <w:t>NEW</w:t>
            </w:r>
          </w:p>
          <w:p w14:paraId="3C6344AF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  <w:r w:rsidRPr="009F0188">
              <w:rPr>
                <w:b/>
                <w:color w:val="000000"/>
                <w:sz w:val="20"/>
                <w:lang w:val="de-DE"/>
              </w:rPr>
              <w:t>ServerID</w:t>
            </w:r>
          </w:p>
        </w:tc>
        <w:tc>
          <w:tcPr>
            <w:tcW w:w="1393" w:type="dxa"/>
            <w:noWrap/>
            <w:vAlign w:val="center"/>
          </w:tcPr>
          <w:p w14:paraId="474EB97A" w14:textId="7108DECC" w:rsidR="00686C0D" w:rsidRPr="009F0188" w:rsidRDefault="0034442C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  <w:r>
              <w:rPr>
                <w:b/>
                <w:color w:val="000000"/>
                <w:sz w:val="20"/>
                <w:lang w:val="de-DE"/>
              </w:rPr>
              <w:t>NEW</w:t>
            </w:r>
          </w:p>
          <w:p w14:paraId="322E573C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  <w:r w:rsidRPr="009F0188">
              <w:rPr>
                <w:b/>
                <w:sz w:val="20"/>
                <w:lang w:val="de-DE"/>
              </w:rPr>
              <w:t>HostID</w:t>
            </w:r>
          </w:p>
        </w:tc>
      </w:tr>
      <w:tr w:rsidR="00686C0D" w:rsidRPr="004E3557" w14:paraId="4ACC31F5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06E02030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5F3F782D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20F22CAB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05A85931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267261B4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0D1AF303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5DE96B8B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5ECF88D6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5AC175AC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18FCB29F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1BD47899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4123560E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03A93413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0D3F8057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582B4F5D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109080C0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12A7F0B0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4FC9467C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77A1E5E0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379D2529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34E969F6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7992D310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10B7FEB5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7DB31CD3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5B65B7E5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684CC619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64589B3A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3647DA5C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7D90D089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06A69382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7074285A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333CFC6F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45ACEBFD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15E6358F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3BA170F6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3B77682E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6EE48C3E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50E51711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7FB2BA6B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62F92A7F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7C7D4C48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6DE46B3A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6EF280AF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683FBA13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6FD25885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739ADC8D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170BFF57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424F78A8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7DD4ACE1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693AC522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139B9FA9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5448D209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08AE9397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2C60C60C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179A8B0F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1ED589FB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011B1943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07A4BFDD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56612E51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28DC6AD0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553B1FE3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5843317D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24CE6313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1CBBA180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652F7DEB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69FE9914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67438601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2478CA3A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48F2E232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7995812B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002DFFFB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7FC1FA66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4FB0206E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32D8EA1D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469A1F52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21B05CE4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05E850FA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3C773880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44BF4A63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11B4AC52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02B9579E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1B6309BD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41795A20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67834C86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331B94C9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4427B045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41A22B52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0564C3FB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05BF29D6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73451E1F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19FCCADF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11FF9878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1588E3B3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3F941508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2EF7A6EE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6DCBB5D3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3B0B56CA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3D0D5607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43AA31CB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11BFE32F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61C1FE36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6A42568D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0DFF3F82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1434215E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2EF0BD09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6490CA59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21AFAE7F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6BC602C5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26652818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2E995457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7C69C5BD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00D3E238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5B9A29E0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444564AC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3533E7D0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2350DB6C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6FFE954C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14B2875D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1FFFACEA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2E9FE577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5C8D75E9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39F14748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7848749D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0EAE949D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5A87FBF6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2DD9FDA9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1EE50873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5381E544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3945321A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3AEE99FA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1350E853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21ED66AF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2B8919B2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45AB9E80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63EC705C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009F6DCA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7F43953A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5EC0D0C6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2616274E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0B78A722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1F43AFD4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02BD0DBE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29C4EE91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03010188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58A46225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355617EF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42E10B48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4E7AB2BB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54278726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43DB17F6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3EA12724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47675370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61F8D4D7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220A1E30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7934E85B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7DC2F1DA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3AC52FB5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39C401CE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2F860784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6439156F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375A64EC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21DE9085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725B0F89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2A6FF714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24667AEE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0A86CCF0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7070C9CF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31FAF400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036F69C3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037BFA95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6E58D53C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60F94094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552F4941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121A1423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0D834E2C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015A9E18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0C6FA35D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31DAD372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32EE8548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3A47A5BF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2E7E9921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49C55A29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3320A233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05FB4710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13E1DDB3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5B02C7EF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14BD069A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32B2EF34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158F6CA5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  <w:tr w:rsidR="00686C0D" w:rsidRPr="004E3557" w14:paraId="453E78FD" w14:textId="77777777" w:rsidTr="00686C0D">
        <w:trPr>
          <w:trHeight w:val="270"/>
        </w:trPr>
        <w:tc>
          <w:tcPr>
            <w:tcW w:w="1191" w:type="dxa"/>
            <w:noWrap/>
            <w:vAlign w:val="center"/>
          </w:tcPr>
          <w:p w14:paraId="18955878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342" w:type="dxa"/>
            <w:vAlign w:val="center"/>
          </w:tcPr>
          <w:p w14:paraId="346FA2BA" w14:textId="77777777" w:rsidR="00686C0D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3237" w:type="dxa"/>
            <w:noWrap/>
            <w:vAlign w:val="center"/>
          </w:tcPr>
          <w:p w14:paraId="39C276B6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864" w:type="dxa"/>
            <w:noWrap/>
            <w:vAlign w:val="center"/>
          </w:tcPr>
          <w:p w14:paraId="74510658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13" w:type="dxa"/>
            <w:noWrap/>
            <w:vAlign w:val="center"/>
          </w:tcPr>
          <w:p w14:paraId="636D6330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466" w:type="dxa"/>
            <w:noWrap/>
            <w:vAlign w:val="center"/>
          </w:tcPr>
          <w:p w14:paraId="76832723" w14:textId="77777777" w:rsidR="00686C0D" w:rsidRPr="009F0188" w:rsidRDefault="00686C0D" w:rsidP="008A5526">
            <w:pPr>
              <w:jc w:val="center"/>
              <w:rPr>
                <w:b/>
                <w:sz w:val="20"/>
              </w:rPr>
            </w:pPr>
          </w:p>
        </w:tc>
        <w:tc>
          <w:tcPr>
            <w:tcW w:w="1610" w:type="dxa"/>
            <w:noWrap/>
            <w:vAlign w:val="center"/>
          </w:tcPr>
          <w:p w14:paraId="20816FD7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556" w:type="dxa"/>
            <w:noWrap/>
            <w:vAlign w:val="center"/>
          </w:tcPr>
          <w:p w14:paraId="20AC43FA" w14:textId="77777777" w:rsidR="00686C0D" w:rsidRPr="009F0188" w:rsidRDefault="00686C0D" w:rsidP="008A5526">
            <w:pPr>
              <w:jc w:val="center"/>
              <w:rPr>
                <w:b/>
                <w:sz w:val="20"/>
                <w:lang w:val="de-DE"/>
              </w:rPr>
            </w:pPr>
          </w:p>
        </w:tc>
        <w:tc>
          <w:tcPr>
            <w:tcW w:w="1393" w:type="dxa"/>
            <w:noWrap/>
            <w:vAlign w:val="center"/>
          </w:tcPr>
          <w:p w14:paraId="0BB8A27E" w14:textId="77777777" w:rsidR="00686C0D" w:rsidRPr="009F0188" w:rsidRDefault="00686C0D" w:rsidP="008A5526">
            <w:pPr>
              <w:jc w:val="center"/>
              <w:rPr>
                <w:b/>
                <w:color w:val="000000"/>
                <w:sz w:val="20"/>
                <w:lang w:val="de-DE"/>
              </w:rPr>
            </w:pPr>
          </w:p>
        </w:tc>
      </w:tr>
    </w:tbl>
    <w:p w14:paraId="5AB6680B" w14:textId="77777777" w:rsidR="006A0D1A" w:rsidRPr="00C96D24" w:rsidRDefault="006A0D1A" w:rsidP="00CB6713">
      <w:pPr>
        <w:pStyle w:val="Header"/>
        <w:tabs>
          <w:tab w:val="clear" w:pos="4320"/>
          <w:tab w:val="clear" w:pos="8640"/>
        </w:tabs>
        <w:ind w:left="-720" w:right="180"/>
        <w:jc w:val="both"/>
        <w:rPr>
          <w:b/>
          <w:sz w:val="20"/>
          <w:lang w:val="de-DE"/>
        </w:rPr>
      </w:pPr>
    </w:p>
    <w:p w14:paraId="22C266B5" w14:textId="77777777" w:rsidR="006A0D1A" w:rsidRDefault="006A0D1A" w:rsidP="00CB6713">
      <w:pPr>
        <w:pStyle w:val="Header"/>
        <w:tabs>
          <w:tab w:val="clear" w:pos="4320"/>
          <w:tab w:val="clear" w:pos="8640"/>
        </w:tabs>
        <w:ind w:left="-720" w:right="180"/>
        <w:jc w:val="both"/>
        <w:rPr>
          <w:b/>
          <w:sz w:val="24"/>
          <w:szCs w:val="24"/>
          <w:lang w:val="de-DE"/>
        </w:rPr>
        <w:sectPr w:rsidR="006A0D1A" w:rsidSect="0059124C">
          <w:type w:val="continuous"/>
          <w:pgSz w:w="15840" w:h="12240" w:orient="landscape" w:code="1"/>
          <w:pgMar w:top="720" w:right="544" w:bottom="544" w:left="1440" w:header="0" w:footer="578" w:gutter="0"/>
          <w:cols w:space="720"/>
          <w:formProt w:val="0"/>
          <w:titlePg/>
        </w:sectPr>
      </w:pPr>
    </w:p>
    <w:p w14:paraId="16EAF922" w14:textId="0F3982C8" w:rsidR="006A0D1A" w:rsidRPr="000D6582" w:rsidRDefault="006A0D1A" w:rsidP="00316D4E">
      <w:pPr>
        <w:pStyle w:val="Header"/>
        <w:tabs>
          <w:tab w:val="clear" w:pos="4320"/>
          <w:tab w:val="clear" w:pos="8640"/>
        </w:tabs>
        <w:ind w:left="-720" w:right="180"/>
        <w:rPr>
          <w:b/>
          <w:sz w:val="20"/>
        </w:rPr>
      </w:pPr>
      <w:r w:rsidRPr="000D6582">
        <w:rPr>
          <w:b/>
          <w:sz w:val="20"/>
        </w:rPr>
        <w:t>Comments:</w:t>
      </w:r>
      <w:r w:rsidR="006A0A15">
        <w:rPr>
          <w:b/>
          <w:sz w:val="20"/>
        </w:rPr>
        <w:t xml:space="preserve">  </w:t>
      </w:r>
      <w:r w:rsidR="006A0A15" w:rsidRPr="006A0A15">
        <w:fldChar w:fldCharType="begin">
          <w:ffData>
            <w:name w:val="Text18"/>
            <w:enabled/>
            <w:calcOnExit w:val="0"/>
            <w:textInput/>
          </w:ffData>
        </w:fldChar>
      </w:r>
      <w:bookmarkStart w:id="8" w:name="Text18"/>
      <w:r w:rsidR="006A0A15" w:rsidRPr="006A0A15">
        <w:instrText xml:space="preserve"> FORMTEXT </w:instrText>
      </w:r>
      <w:r w:rsidR="006A0A15" w:rsidRPr="006A0A15">
        <w:fldChar w:fldCharType="separate"/>
      </w:r>
      <w:r w:rsidR="006A0A15" w:rsidRPr="006A0A15">
        <w:rPr>
          <w:noProof/>
        </w:rPr>
        <w:t> </w:t>
      </w:r>
      <w:r w:rsidR="006A0A15" w:rsidRPr="006A0A15">
        <w:rPr>
          <w:noProof/>
        </w:rPr>
        <w:t> </w:t>
      </w:r>
      <w:r w:rsidR="006A0A15" w:rsidRPr="006A0A15">
        <w:rPr>
          <w:noProof/>
        </w:rPr>
        <w:t> </w:t>
      </w:r>
      <w:r w:rsidR="006A0A15" w:rsidRPr="006A0A15">
        <w:rPr>
          <w:noProof/>
        </w:rPr>
        <w:t> </w:t>
      </w:r>
      <w:r w:rsidR="006A0A15" w:rsidRPr="006A0A15">
        <w:rPr>
          <w:noProof/>
        </w:rPr>
        <w:t> </w:t>
      </w:r>
      <w:r w:rsidR="006A0A15" w:rsidRPr="006A0A15">
        <w:fldChar w:fldCharType="end"/>
      </w:r>
      <w:bookmarkEnd w:id="8"/>
    </w:p>
    <w:p w14:paraId="584AE652" w14:textId="77777777" w:rsidR="006A0D1A" w:rsidRPr="003E3FC4" w:rsidRDefault="006A0D1A" w:rsidP="003E3FC4">
      <w:pPr>
        <w:pStyle w:val="Header"/>
        <w:tabs>
          <w:tab w:val="clear" w:pos="4320"/>
          <w:tab w:val="clear" w:pos="8640"/>
          <w:tab w:val="left" w:pos="13608"/>
        </w:tabs>
        <w:ind w:left="-720" w:right="180"/>
        <w:jc w:val="both"/>
        <w:rPr>
          <w:b/>
          <w:u w:val="single"/>
        </w:rPr>
      </w:pPr>
      <w:r>
        <w:rPr>
          <w:b/>
          <w:u w:val="single"/>
        </w:rPr>
        <w:tab/>
      </w:r>
    </w:p>
    <w:sectPr w:rsidR="006A0D1A" w:rsidRPr="003E3FC4" w:rsidSect="0059124C">
      <w:type w:val="continuous"/>
      <w:pgSz w:w="15840" w:h="12240" w:orient="landscape" w:code="1"/>
      <w:pgMar w:top="720" w:right="544" w:bottom="544" w:left="1440" w:header="0" w:footer="578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3DE1B" w14:textId="77777777" w:rsidR="008260DF" w:rsidRDefault="008260DF">
      <w:r>
        <w:separator/>
      </w:r>
    </w:p>
  </w:endnote>
  <w:endnote w:type="continuationSeparator" w:id="0">
    <w:p w14:paraId="39689A9F" w14:textId="77777777" w:rsidR="008260DF" w:rsidRDefault="00826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9459" w14:textId="01AE1B48" w:rsidR="00621AA5" w:rsidRPr="008F6F0D" w:rsidRDefault="00621AA5" w:rsidP="000D6582">
    <w:pPr>
      <w:pStyle w:val="Footer"/>
      <w:tabs>
        <w:tab w:val="clear" w:pos="4320"/>
        <w:tab w:val="clear" w:pos="8640"/>
        <w:tab w:val="right" w:pos="13467"/>
      </w:tabs>
      <w:ind w:left="-720"/>
      <w:rPr>
        <w:sz w:val="18"/>
        <w:szCs w:val="18"/>
      </w:rPr>
    </w:pPr>
    <w:r w:rsidRPr="008F6F0D">
      <w:rPr>
        <w:sz w:val="18"/>
        <w:szCs w:val="18"/>
      </w:rPr>
      <w:t>S</w:t>
    </w:r>
    <w:r w:rsidR="006A0D1A" w:rsidRPr="008F6F0D">
      <w:rPr>
        <w:sz w:val="18"/>
        <w:szCs w:val="18"/>
      </w:rPr>
      <w:t>LCN Rev</w:t>
    </w:r>
    <w:r w:rsidR="00EE7AD9" w:rsidRPr="008F6F0D">
      <w:rPr>
        <w:sz w:val="18"/>
        <w:szCs w:val="18"/>
      </w:rPr>
      <w:t>.</w:t>
    </w:r>
    <w:r w:rsidR="0094286E" w:rsidRPr="008F6F0D">
      <w:rPr>
        <w:sz w:val="18"/>
        <w:szCs w:val="18"/>
      </w:rPr>
      <w:t xml:space="preserve"> </w:t>
    </w:r>
    <w:r w:rsidR="00FD5351">
      <w:rPr>
        <w:sz w:val="18"/>
        <w:szCs w:val="18"/>
      </w:rPr>
      <w:t xml:space="preserve">11 </w:t>
    </w:r>
    <w:r w:rsidR="00AA1BB5" w:rsidRPr="008F6F0D">
      <w:rPr>
        <w:sz w:val="18"/>
        <w:szCs w:val="18"/>
      </w:rPr>
      <w:t>Jan 2021</w:t>
    </w:r>
    <w:r w:rsidR="006A0D1A" w:rsidRPr="008F6F0D">
      <w:rPr>
        <w:sz w:val="18"/>
        <w:szCs w:val="18"/>
      </w:rPr>
      <w:tab/>
      <w:t xml:space="preserve">Page </w:t>
    </w:r>
    <w:r w:rsidR="001A413D" w:rsidRPr="008F6F0D">
      <w:rPr>
        <w:sz w:val="18"/>
        <w:szCs w:val="18"/>
      </w:rPr>
      <w:fldChar w:fldCharType="begin"/>
    </w:r>
    <w:r w:rsidR="006A0D1A" w:rsidRPr="008F6F0D">
      <w:rPr>
        <w:sz w:val="18"/>
        <w:szCs w:val="18"/>
      </w:rPr>
      <w:instrText xml:space="preserve"> PAGE </w:instrText>
    </w:r>
    <w:r w:rsidR="001A413D" w:rsidRPr="008F6F0D">
      <w:rPr>
        <w:sz w:val="18"/>
        <w:szCs w:val="18"/>
      </w:rPr>
      <w:fldChar w:fldCharType="separate"/>
    </w:r>
    <w:r w:rsidR="00254385">
      <w:rPr>
        <w:noProof/>
        <w:sz w:val="18"/>
        <w:szCs w:val="18"/>
      </w:rPr>
      <w:t>2</w:t>
    </w:r>
    <w:r w:rsidR="001A413D" w:rsidRPr="008F6F0D">
      <w:rPr>
        <w:sz w:val="18"/>
        <w:szCs w:val="18"/>
      </w:rPr>
      <w:fldChar w:fldCharType="end"/>
    </w:r>
    <w:r w:rsidR="006A0D1A" w:rsidRPr="008F6F0D">
      <w:rPr>
        <w:sz w:val="18"/>
        <w:szCs w:val="18"/>
      </w:rPr>
      <w:t xml:space="preserve"> of </w:t>
    </w:r>
    <w:r w:rsidR="001A413D" w:rsidRPr="008F6F0D">
      <w:rPr>
        <w:sz w:val="18"/>
        <w:szCs w:val="18"/>
      </w:rPr>
      <w:fldChar w:fldCharType="begin"/>
    </w:r>
    <w:r w:rsidR="006A0D1A" w:rsidRPr="008F6F0D">
      <w:rPr>
        <w:sz w:val="18"/>
        <w:szCs w:val="18"/>
      </w:rPr>
      <w:instrText xml:space="preserve"> NUMPAGES </w:instrText>
    </w:r>
    <w:r w:rsidR="001A413D" w:rsidRPr="008F6F0D">
      <w:rPr>
        <w:sz w:val="18"/>
        <w:szCs w:val="18"/>
      </w:rPr>
      <w:fldChar w:fldCharType="separate"/>
    </w:r>
    <w:r w:rsidR="00254385">
      <w:rPr>
        <w:noProof/>
        <w:sz w:val="18"/>
        <w:szCs w:val="18"/>
      </w:rPr>
      <w:t>2</w:t>
    </w:r>
    <w:r w:rsidR="001A413D" w:rsidRPr="008F6F0D">
      <w:rPr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D80BA" w14:textId="7E69F093" w:rsidR="006A0D1A" w:rsidRPr="008F6F0D" w:rsidRDefault="00621AA5" w:rsidP="00E01FDE">
    <w:pPr>
      <w:pStyle w:val="Footer"/>
      <w:tabs>
        <w:tab w:val="clear" w:pos="4320"/>
        <w:tab w:val="clear" w:pos="8640"/>
        <w:tab w:val="right" w:pos="13467"/>
      </w:tabs>
      <w:ind w:left="-720"/>
      <w:rPr>
        <w:sz w:val="18"/>
        <w:szCs w:val="18"/>
      </w:rPr>
    </w:pPr>
    <w:r w:rsidRPr="008F6F0D">
      <w:rPr>
        <w:sz w:val="18"/>
        <w:szCs w:val="18"/>
      </w:rPr>
      <w:t>S</w:t>
    </w:r>
    <w:r w:rsidR="00735B2C" w:rsidRPr="008F6F0D">
      <w:rPr>
        <w:sz w:val="18"/>
        <w:szCs w:val="18"/>
      </w:rPr>
      <w:t xml:space="preserve">LCN Rev. </w:t>
    </w:r>
    <w:r w:rsidR="00722225">
      <w:rPr>
        <w:sz w:val="18"/>
        <w:szCs w:val="18"/>
      </w:rPr>
      <w:t>1</w:t>
    </w:r>
    <w:r w:rsidR="003B67C0">
      <w:rPr>
        <w:sz w:val="18"/>
        <w:szCs w:val="18"/>
      </w:rPr>
      <w:t>3</w:t>
    </w:r>
    <w:r w:rsidR="00722225">
      <w:rPr>
        <w:sz w:val="18"/>
        <w:szCs w:val="18"/>
      </w:rPr>
      <w:t xml:space="preserve"> </w:t>
    </w:r>
    <w:r w:rsidR="00AA1BB5" w:rsidRPr="008F6F0D">
      <w:rPr>
        <w:sz w:val="18"/>
        <w:szCs w:val="18"/>
      </w:rPr>
      <w:t>Jan 2021</w:t>
    </w:r>
    <w:r w:rsidR="006A0D1A" w:rsidRPr="008F6F0D">
      <w:rPr>
        <w:sz w:val="18"/>
        <w:szCs w:val="18"/>
      </w:rPr>
      <w:tab/>
      <w:t xml:space="preserve">Page </w:t>
    </w:r>
    <w:r w:rsidR="001A413D" w:rsidRPr="008F6F0D">
      <w:rPr>
        <w:sz w:val="18"/>
        <w:szCs w:val="18"/>
      </w:rPr>
      <w:fldChar w:fldCharType="begin"/>
    </w:r>
    <w:r w:rsidR="006A0D1A" w:rsidRPr="008F6F0D">
      <w:rPr>
        <w:sz w:val="18"/>
        <w:szCs w:val="18"/>
      </w:rPr>
      <w:instrText xml:space="preserve"> PAGE </w:instrText>
    </w:r>
    <w:r w:rsidR="001A413D" w:rsidRPr="008F6F0D">
      <w:rPr>
        <w:sz w:val="18"/>
        <w:szCs w:val="18"/>
      </w:rPr>
      <w:fldChar w:fldCharType="separate"/>
    </w:r>
    <w:r w:rsidR="00254385">
      <w:rPr>
        <w:noProof/>
        <w:sz w:val="18"/>
        <w:szCs w:val="18"/>
      </w:rPr>
      <w:t>1</w:t>
    </w:r>
    <w:r w:rsidR="001A413D" w:rsidRPr="008F6F0D">
      <w:rPr>
        <w:sz w:val="18"/>
        <w:szCs w:val="18"/>
      </w:rPr>
      <w:fldChar w:fldCharType="end"/>
    </w:r>
    <w:r w:rsidR="006A0D1A" w:rsidRPr="008F6F0D">
      <w:rPr>
        <w:sz w:val="18"/>
        <w:szCs w:val="18"/>
      </w:rPr>
      <w:t xml:space="preserve"> of </w:t>
    </w:r>
    <w:r w:rsidR="001A413D" w:rsidRPr="008F6F0D">
      <w:rPr>
        <w:sz w:val="18"/>
        <w:szCs w:val="18"/>
      </w:rPr>
      <w:fldChar w:fldCharType="begin"/>
    </w:r>
    <w:r w:rsidR="006A0D1A" w:rsidRPr="008F6F0D">
      <w:rPr>
        <w:sz w:val="18"/>
        <w:szCs w:val="18"/>
      </w:rPr>
      <w:instrText xml:space="preserve"> NUMPAGES </w:instrText>
    </w:r>
    <w:r w:rsidR="001A413D" w:rsidRPr="008F6F0D">
      <w:rPr>
        <w:sz w:val="18"/>
        <w:szCs w:val="18"/>
      </w:rPr>
      <w:fldChar w:fldCharType="separate"/>
    </w:r>
    <w:r w:rsidR="00254385">
      <w:rPr>
        <w:noProof/>
        <w:sz w:val="18"/>
        <w:szCs w:val="18"/>
      </w:rPr>
      <w:t>2</w:t>
    </w:r>
    <w:r w:rsidR="001A413D" w:rsidRPr="008F6F0D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CF7AF" w14:textId="77777777" w:rsidR="008260DF" w:rsidRDefault="008260DF">
      <w:r>
        <w:separator/>
      </w:r>
    </w:p>
  </w:footnote>
  <w:footnote w:type="continuationSeparator" w:id="0">
    <w:p w14:paraId="651C80C1" w14:textId="77777777" w:rsidR="008260DF" w:rsidRDefault="008260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E371D" w14:textId="77777777" w:rsidR="006A0D1A" w:rsidRPr="006F1F3C" w:rsidRDefault="00B96FC1" w:rsidP="001345D1">
    <w:pPr>
      <w:pStyle w:val="BodyText"/>
      <w:tabs>
        <w:tab w:val="left" w:pos="3828"/>
      </w:tabs>
      <w:ind w:left="-709"/>
      <w:rPr>
        <w:sz w:val="24"/>
        <w:szCs w:val="24"/>
        <w:u w:val="none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7C8EEB8" wp14:editId="7AB173C4">
              <wp:simplePos x="0" y="0"/>
              <wp:positionH relativeFrom="margin">
                <wp:align>center</wp:align>
              </wp:positionH>
              <wp:positionV relativeFrom="paragraph">
                <wp:posOffset>109525</wp:posOffset>
              </wp:positionV>
              <wp:extent cx="5032858" cy="572947"/>
              <wp:effectExtent l="0" t="0" r="0" b="0"/>
              <wp:wrapNone/>
              <wp:docPr id="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2858" cy="57294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5B4E50" w14:textId="21A086FD" w:rsidR="006A0D1A" w:rsidRPr="00DA2FC1" w:rsidRDefault="008F6F0D" w:rsidP="008F6F0D">
                          <w:pPr>
                            <w:pStyle w:val="BodyText"/>
                            <w:jc w:val="center"/>
                            <w:rPr>
                              <w:sz w:val="32"/>
                              <w:szCs w:val="32"/>
                              <w:u w:val="none"/>
                            </w:rPr>
                          </w:pPr>
                          <w:r>
                            <w:rPr>
                              <w:sz w:val="32"/>
                              <w:szCs w:val="32"/>
                              <w:u w:val="none"/>
                            </w:rPr>
                            <w:t>Attachment 1 to</w:t>
                          </w:r>
                          <w:r>
                            <w:rPr>
                              <w:sz w:val="32"/>
                              <w:szCs w:val="32"/>
                              <w:u w:val="none"/>
                            </w:rPr>
                            <w:br/>
                          </w:r>
                          <w:r w:rsidR="00621AA5" w:rsidRPr="00DA2FC1">
                            <w:rPr>
                              <w:sz w:val="32"/>
                              <w:szCs w:val="32"/>
                              <w:u w:val="none"/>
                            </w:rPr>
                            <w:t>Software</w:t>
                          </w:r>
                          <w:r w:rsidR="00B95013" w:rsidRPr="00DA2FC1">
                            <w:rPr>
                              <w:sz w:val="32"/>
                              <w:szCs w:val="32"/>
                              <w:u w:val="none"/>
                            </w:rPr>
                            <w:t xml:space="preserve"> </w:t>
                          </w:r>
                          <w:r w:rsidR="006A0D1A" w:rsidRPr="00DA2FC1">
                            <w:rPr>
                              <w:sz w:val="32"/>
                              <w:szCs w:val="32"/>
                              <w:u w:val="none"/>
                            </w:rPr>
                            <w:t>License Change Notification</w:t>
                          </w:r>
                          <w:r w:rsidR="00DC3E0D" w:rsidRPr="00DA2FC1">
                            <w:rPr>
                              <w:sz w:val="32"/>
                              <w:szCs w:val="32"/>
                              <w:u w:val="none"/>
                            </w:rPr>
                            <w:t xml:space="preserve"> </w:t>
                          </w:r>
                          <w:r w:rsidR="00621AA5" w:rsidRPr="00DA2FC1">
                            <w:rPr>
                              <w:sz w:val="32"/>
                              <w:szCs w:val="32"/>
                              <w:u w:val="none"/>
                            </w:rPr>
                            <w:t>(S</w:t>
                          </w:r>
                          <w:r w:rsidR="00DC3E0D" w:rsidRPr="00DA2FC1">
                            <w:rPr>
                              <w:sz w:val="32"/>
                              <w:szCs w:val="32"/>
                              <w:u w:val="none"/>
                            </w:rPr>
                            <w:t>LCN)</w:t>
                          </w:r>
                        </w:p>
                        <w:p w14:paraId="08D81E98" w14:textId="77777777" w:rsidR="00DC3E0D" w:rsidRDefault="00DC3E0D" w:rsidP="008F6F0D">
                          <w:pPr>
                            <w:pStyle w:val="BodyText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</w:p>
                        <w:p w14:paraId="661A644A" w14:textId="77777777" w:rsidR="00DC3E0D" w:rsidRPr="0010261F" w:rsidRDefault="00DC3E0D" w:rsidP="008F6F0D">
                          <w:pPr>
                            <w:pStyle w:val="BodyText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C8EEB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0;margin-top:8.6pt;width:396.3pt;height:45.1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" filled="f" stroked="f">
              <v:textbox>
                <w:txbxContent>
                  <w:p w14:paraId="4B5B4E50" w14:textId="21A086FD" w:rsidR="006A0D1A" w:rsidRPr="00DA2FC1" w:rsidRDefault="008F6F0D" w:rsidP="008F6F0D">
                    <w:pPr>
                      <w:pStyle w:val="BodyText"/>
                      <w:jc w:val="center"/>
                      <w:rPr>
                        <w:sz w:val="32"/>
                        <w:szCs w:val="32"/>
                        <w:u w:val="none"/>
                      </w:rPr>
                    </w:pPr>
                    <w:r>
                      <w:rPr>
                        <w:sz w:val="32"/>
                        <w:szCs w:val="32"/>
                        <w:u w:val="none"/>
                      </w:rPr>
                      <w:t>Attachment 1 to</w:t>
                    </w:r>
                    <w:r>
                      <w:rPr>
                        <w:sz w:val="32"/>
                        <w:szCs w:val="32"/>
                        <w:u w:val="none"/>
                      </w:rPr>
                      <w:br/>
                    </w:r>
                    <w:r w:rsidR="00621AA5" w:rsidRPr="00DA2FC1">
                      <w:rPr>
                        <w:sz w:val="32"/>
                        <w:szCs w:val="32"/>
                        <w:u w:val="none"/>
                      </w:rPr>
                      <w:t>Software</w:t>
                    </w:r>
                    <w:r w:rsidR="00B95013" w:rsidRPr="00DA2FC1">
                      <w:rPr>
                        <w:sz w:val="32"/>
                        <w:szCs w:val="32"/>
                        <w:u w:val="none"/>
                      </w:rPr>
                      <w:t xml:space="preserve"> </w:t>
                    </w:r>
                    <w:r w:rsidR="006A0D1A" w:rsidRPr="00DA2FC1">
                      <w:rPr>
                        <w:sz w:val="32"/>
                        <w:szCs w:val="32"/>
                        <w:u w:val="none"/>
                      </w:rPr>
                      <w:t>License Change Notification</w:t>
                    </w:r>
                    <w:r w:rsidR="00DC3E0D" w:rsidRPr="00DA2FC1">
                      <w:rPr>
                        <w:sz w:val="32"/>
                        <w:szCs w:val="32"/>
                        <w:u w:val="none"/>
                      </w:rPr>
                      <w:t xml:space="preserve"> </w:t>
                    </w:r>
                    <w:r w:rsidR="00621AA5" w:rsidRPr="00DA2FC1">
                      <w:rPr>
                        <w:sz w:val="32"/>
                        <w:szCs w:val="32"/>
                        <w:u w:val="none"/>
                      </w:rPr>
                      <w:t>(S</w:t>
                    </w:r>
                    <w:r w:rsidR="00DC3E0D" w:rsidRPr="00DA2FC1">
                      <w:rPr>
                        <w:sz w:val="32"/>
                        <w:szCs w:val="32"/>
                        <w:u w:val="none"/>
                      </w:rPr>
                      <w:t>LCN)</w:t>
                    </w:r>
                  </w:p>
                  <w:p w14:paraId="08D81E98" w14:textId="77777777" w:rsidR="00DC3E0D" w:rsidRDefault="00DC3E0D" w:rsidP="008F6F0D">
                    <w:pPr>
                      <w:pStyle w:val="BodyText"/>
                      <w:jc w:val="center"/>
                      <w:rPr>
                        <w:sz w:val="32"/>
                        <w:szCs w:val="32"/>
                      </w:rPr>
                    </w:pPr>
                  </w:p>
                  <w:p w14:paraId="661A644A" w14:textId="77777777" w:rsidR="00DC3E0D" w:rsidRPr="0010261F" w:rsidRDefault="00DC3E0D" w:rsidP="008F6F0D">
                    <w:pPr>
                      <w:pStyle w:val="BodyText"/>
                      <w:jc w:val="center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77053191" w14:textId="4F125C54" w:rsidR="006A0D1A" w:rsidRPr="00735B2C" w:rsidRDefault="00B95013" w:rsidP="000D6582">
    <w:pPr>
      <w:pStyle w:val="BodyText"/>
      <w:tabs>
        <w:tab w:val="left" w:pos="10045"/>
      </w:tabs>
      <w:spacing w:after="40"/>
      <w:ind w:left="-706"/>
      <w:rPr>
        <w:u w:val="none"/>
      </w:rPr>
    </w:pPr>
    <w:r w:rsidRPr="00DA2FC1">
      <w:rPr>
        <w:b w:val="0"/>
        <w:noProof/>
        <w:u w:val="none"/>
        <w:lang w:val="en-GB" w:eastAsia="en-GB"/>
      </w:rPr>
      <w:drawing>
        <wp:inline distT="0" distB="0" distL="0" distR="0" wp14:anchorId="085940BA" wp14:editId="6314E2DB">
          <wp:extent cx="1732915" cy="605790"/>
          <wp:effectExtent l="0" t="0" r="635" b="381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2915" cy="605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3C13" w:rsidRPr="0090397C">
      <w:rPr>
        <w:u w:val="none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B01CA" w14:textId="77777777" w:rsidR="006A0D1A" w:rsidRDefault="00B96FC1" w:rsidP="002D22FD">
    <w:pPr>
      <w:pStyle w:val="Header"/>
      <w:ind w:left="-709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71CF62D" wp14:editId="38EC78EB">
              <wp:simplePos x="0" y="0"/>
              <wp:positionH relativeFrom="column">
                <wp:posOffset>1506932</wp:posOffset>
              </wp:positionH>
              <wp:positionV relativeFrom="paragraph">
                <wp:posOffset>117043</wp:posOffset>
              </wp:positionV>
              <wp:extent cx="5061230" cy="57340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61230" cy="573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094602" w14:textId="7FA1EEEB" w:rsidR="006A0D1A" w:rsidRPr="00DA2FC1" w:rsidRDefault="008F6F0D" w:rsidP="002F371C">
                          <w:pPr>
                            <w:pStyle w:val="BodyText"/>
                            <w:jc w:val="center"/>
                            <w:rPr>
                              <w:sz w:val="32"/>
                              <w:szCs w:val="32"/>
                              <w:u w:val="none"/>
                            </w:rPr>
                          </w:pPr>
                          <w:r>
                            <w:rPr>
                              <w:sz w:val="32"/>
                              <w:szCs w:val="32"/>
                              <w:u w:val="none"/>
                            </w:rPr>
                            <w:br/>
                          </w:r>
                          <w:r w:rsidR="00621AA5" w:rsidRPr="00DA2FC1">
                            <w:rPr>
                              <w:sz w:val="32"/>
                              <w:szCs w:val="32"/>
                              <w:u w:val="none"/>
                            </w:rPr>
                            <w:t>Software</w:t>
                          </w:r>
                          <w:r w:rsidR="00DA2FC1" w:rsidRPr="00DA2FC1">
                            <w:rPr>
                              <w:sz w:val="32"/>
                              <w:szCs w:val="32"/>
                              <w:u w:val="none"/>
                            </w:rPr>
                            <w:t xml:space="preserve"> </w:t>
                          </w:r>
                          <w:r w:rsidR="006A0D1A" w:rsidRPr="00DA2FC1">
                            <w:rPr>
                              <w:sz w:val="32"/>
                              <w:szCs w:val="32"/>
                              <w:u w:val="none"/>
                            </w:rPr>
                            <w:t>License Change Notification</w:t>
                          </w:r>
                          <w:r w:rsidR="00722225">
                            <w:rPr>
                              <w:sz w:val="32"/>
                              <w:szCs w:val="32"/>
                              <w:u w:val="none"/>
                            </w:rPr>
                            <w:t xml:space="preserve"> (SLCN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1CF62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118.65pt;margin-top:9.2pt;width:398.5pt;height:45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8XwtwIAAMA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" filled="f" stroked="f">
              <v:textbox>
                <w:txbxContent>
                  <w:p w14:paraId="77094602" w14:textId="7FA1EEEB" w:rsidR="006A0D1A" w:rsidRPr="00DA2FC1" w:rsidRDefault="008F6F0D" w:rsidP="002F371C">
                    <w:pPr>
                      <w:pStyle w:val="BodyText"/>
                      <w:jc w:val="center"/>
                      <w:rPr>
                        <w:sz w:val="32"/>
                        <w:szCs w:val="32"/>
                        <w:u w:val="none"/>
                      </w:rPr>
                    </w:pPr>
                    <w:r>
                      <w:rPr>
                        <w:sz w:val="32"/>
                        <w:szCs w:val="32"/>
                        <w:u w:val="none"/>
                      </w:rPr>
                      <w:br/>
                    </w:r>
                    <w:r w:rsidR="00621AA5" w:rsidRPr="00DA2FC1">
                      <w:rPr>
                        <w:sz w:val="32"/>
                        <w:szCs w:val="32"/>
                        <w:u w:val="none"/>
                      </w:rPr>
                      <w:t>Software</w:t>
                    </w:r>
                    <w:r w:rsidR="00DA2FC1" w:rsidRPr="00DA2FC1">
                      <w:rPr>
                        <w:sz w:val="32"/>
                        <w:szCs w:val="32"/>
                        <w:u w:val="none"/>
                      </w:rPr>
                      <w:t xml:space="preserve"> </w:t>
                    </w:r>
                    <w:r w:rsidR="006A0D1A" w:rsidRPr="00DA2FC1">
                      <w:rPr>
                        <w:sz w:val="32"/>
                        <w:szCs w:val="32"/>
                        <w:u w:val="none"/>
                      </w:rPr>
                      <w:t>License Change Notification</w:t>
                    </w:r>
                    <w:r w:rsidR="00722225">
                      <w:rPr>
                        <w:sz w:val="32"/>
                        <w:szCs w:val="32"/>
                        <w:u w:val="none"/>
                      </w:rPr>
                      <w:t xml:space="preserve"> (SLCN)</w:t>
                    </w:r>
                  </w:p>
                </w:txbxContent>
              </v:textbox>
            </v:shape>
          </w:pict>
        </mc:Fallback>
      </mc:AlternateContent>
    </w:r>
  </w:p>
  <w:p w14:paraId="49308045" w14:textId="655D0F06" w:rsidR="006A0D1A" w:rsidRPr="00DA2FC1" w:rsidRDefault="00DA2FC1" w:rsidP="002D22FD">
    <w:pPr>
      <w:pStyle w:val="BodyText"/>
      <w:tabs>
        <w:tab w:val="left" w:pos="5954"/>
      </w:tabs>
      <w:ind w:left="-851"/>
      <w:rPr>
        <w:b w:val="0"/>
        <w:sz w:val="32"/>
        <w:u w:val="none"/>
      </w:rPr>
    </w:pPr>
    <w:r w:rsidRPr="00DA2FC1">
      <w:rPr>
        <w:b w:val="0"/>
        <w:noProof/>
        <w:u w:val="none"/>
        <w:lang w:val="en-GB" w:eastAsia="en-GB"/>
      </w:rPr>
      <w:drawing>
        <wp:inline distT="0" distB="0" distL="0" distR="0" wp14:anchorId="147303EA" wp14:editId="1B69F5DC">
          <wp:extent cx="1732915" cy="605790"/>
          <wp:effectExtent l="0" t="0" r="635" b="381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2915" cy="605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hyphenationZone w:val="425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ysLA0MTc3N7M0MTRQ0lEKTi0uzszPAykwrgUAa68gwywAAAA="/>
  </w:docVars>
  <w:rsids>
    <w:rsidRoot w:val="00EF1754"/>
    <w:rsid w:val="000074B7"/>
    <w:rsid w:val="0001249C"/>
    <w:rsid w:val="00013321"/>
    <w:rsid w:val="00020EEB"/>
    <w:rsid w:val="000231EA"/>
    <w:rsid w:val="00032CD8"/>
    <w:rsid w:val="000339CA"/>
    <w:rsid w:val="0004365C"/>
    <w:rsid w:val="000509A1"/>
    <w:rsid w:val="00050B6B"/>
    <w:rsid w:val="00053281"/>
    <w:rsid w:val="000555DB"/>
    <w:rsid w:val="00057C41"/>
    <w:rsid w:val="00067C9C"/>
    <w:rsid w:val="00077198"/>
    <w:rsid w:val="00077787"/>
    <w:rsid w:val="00080079"/>
    <w:rsid w:val="000830BE"/>
    <w:rsid w:val="00084EAA"/>
    <w:rsid w:val="000A3EA8"/>
    <w:rsid w:val="000A417F"/>
    <w:rsid w:val="000A4F19"/>
    <w:rsid w:val="000B2D2B"/>
    <w:rsid w:val="000B5761"/>
    <w:rsid w:val="000C0C53"/>
    <w:rsid w:val="000C0DE3"/>
    <w:rsid w:val="000C5D55"/>
    <w:rsid w:val="000D1443"/>
    <w:rsid w:val="000D4060"/>
    <w:rsid w:val="000D46C5"/>
    <w:rsid w:val="000D6582"/>
    <w:rsid w:val="000D7E39"/>
    <w:rsid w:val="000E0475"/>
    <w:rsid w:val="000E271A"/>
    <w:rsid w:val="000F6789"/>
    <w:rsid w:val="000F6F28"/>
    <w:rsid w:val="00101D1F"/>
    <w:rsid w:val="0010261F"/>
    <w:rsid w:val="0010622E"/>
    <w:rsid w:val="00111290"/>
    <w:rsid w:val="0012126A"/>
    <w:rsid w:val="0012138F"/>
    <w:rsid w:val="001216EE"/>
    <w:rsid w:val="00121D35"/>
    <w:rsid w:val="001260F2"/>
    <w:rsid w:val="00127AA8"/>
    <w:rsid w:val="00134067"/>
    <w:rsid w:val="001345D1"/>
    <w:rsid w:val="00136D81"/>
    <w:rsid w:val="00142E80"/>
    <w:rsid w:val="001470E0"/>
    <w:rsid w:val="00150E35"/>
    <w:rsid w:val="00150E68"/>
    <w:rsid w:val="00151FD4"/>
    <w:rsid w:val="00152105"/>
    <w:rsid w:val="001626AF"/>
    <w:rsid w:val="00166E7A"/>
    <w:rsid w:val="00166E95"/>
    <w:rsid w:val="00170580"/>
    <w:rsid w:val="00170617"/>
    <w:rsid w:val="00173870"/>
    <w:rsid w:val="00176B9F"/>
    <w:rsid w:val="00182691"/>
    <w:rsid w:val="0019171C"/>
    <w:rsid w:val="0019257B"/>
    <w:rsid w:val="00193CDC"/>
    <w:rsid w:val="00197774"/>
    <w:rsid w:val="001A1E18"/>
    <w:rsid w:val="001A24B1"/>
    <w:rsid w:val="001A378D"/>
    <w:rsid w:val="001A413D"/>
    <w:rsid w:val="001B196B"/>
    <w:rsid w:val="001B2365"/>
    <w:rsid w:val="001B2774"/>
    <w:rsid w:val="001B356F"/>
    <w:rsid w:val="001B3E41"/>
    <w:rsid w:val="001B6875"/>
    <w:rsid w:val="001C506D"/>
    <w:rsid w:val="001C53B6"/>
    <w:rsid w:val="001C56C3"/>
    <w:rsid w:val="001C69C5"/>
    <w:rsid w:val="001D00D3"/>
    <w:rsid w:val="001D2016"/>
    <w:rsid w:val="001D4938"/>
    <w:rsid w:val="001D5F93"/>
    <w:rsid w:val="001D767F"/>
    <w:rsid w:val="001E3443"/>
    <w:rsid w:val="001E4855"/>
    <w:rsid w:val="001E53C0"/>
    <w:rsid w:val="001F00E8"/>
    <w:rsid w:val="001F225A"/>
    <w:rsid w:val="001F2895"/>
    <w:rsid w:val="0020599E"/>
    <w:rsid w:val="00207193"/>
    <w:rsid w:val="00207430"/>
    <w:rsid w:val="002105B3"/>
    <w:rsid w:val="00213427"/>
    <w:rsid w:val="00214A6D"/>
    <w:rsid w:val="00216703"/>
    <w:rsid w:val="00220267"/>
    <w:rsid w:val="00220716"/>
    <w:rsid w:val="00222AC3"/>
    <w:rsid w:val="00230C08"/>
    <w:rsid w:val="00231F54"/>
    <w:rsid w:val="0023421A"/>
    <w:rsid w:val="00241531"/>
    <w:rsid w:val="0024180F"/>
    <w:rsid w:val="00242BC9"/>
    <w:rsid w:val="00243C6E"/>
    <w:rsid w:val="00246914"/>
    <w:rsid w:val="00254385"/>
    <w:rsid w:val="00256A7E"/>
    <w:rsid w:val="00261E9D"/>
    <w:rsid w:val="002663B6"/>
    <w:rsid w:val="0027005B"/>
    <w:rsid w:val="002724EB"/>
    <w:rsid w:val="00276BE9"/>
    <w:rsid w:val="002800B2"/>
    <w:rsid w:val="002843FB"/>
    <w:rsid w:val="002847F7"/>
    <w:rsid w:val="0028627E"/>
    <w:rsid w:val="00290FE3"/>
    <w:rsid w:val="002921FC"/>
    <w:rsid w:val="00295810"/>
    <w:rsid w:val="0029643E"/>
    <w:rsid w:val="00297DE1"/>
    <w:rsid w:val="002A1077"/>
    <w:rsid w:val="002A50F5"/>
    <w:rsid w:val="002B1083"/>
    <w:rsid w:val="002B319F"/>
    <w:rsid w:val="002B3248"/>
    <w:rsid w:val="002B41D4"/>
    <w:rsid w:val="002B6165"/>
    <w:rsid w:val="002B7519"/>
    <w:rsid w:val="002B761C"/>
    <w:rsid w:val="002C5FAF"/>
    <w:rsid w:val="002D22FD"/>
    <w:rsid w:val="002D6059"/>
    <w:rsid w:val="002E481C"/>
    <w:rsid w:val="002E5EB3"/>
    <w:rsid w:val="002F0FFE"/>
    <w:rsid w:val="002F2AC2"/>
    <w:rsid w:val="002F371C"/>
    <w:rsid w:val="002F3CC3"/>
    <w:rsid w:val="002F646D"/>
    <w:rsid w:val="002F781E"/>
    <w:rsid w:val="0030238B"/>
    <w:rsid w:val="00302842"/>
    <w:rsid w:val="00302D77"/>
    <w:rsid w:val="003033D9"/>
    <w:rsid w:val="00305E60"/>
    <w:rsid w:val="003118D6"/>
    <w:rsid w:val="00316D4E"/>
    <w:rsid w:val="00321943"/>
    <w:rsid w:val="00323520"/>
    <w:rsid w:val="00325EB4"/>
    <w:rsid w:val="0033142D"/>
    <w:rsid w:val="003338EF"/>
    <w:rsid w:val="00334538"/>
    <w:rsid w:val="0034038A"/>
    <w:rsid w:val="0034442C"/>
    <w:rsid w:val="00346787"/>
    <w:rsid w:val="00346E5F"/>
    <w:rsid w:val="00347D27"/>
    <w:rsid w:val="00350EE2"/>
    <w:rsid w:val="00351708"/>
    <w:rsid w:val="00355F15"/>
    <w:rsid w:val="00370782"/>
    <w:rsid w:val="00373580"/>
    <w:rsid w:val="00377107"/>
    <w:rsid w:val="00377354"/>
    <w:rsid w:val="00381E6A"/>
    <w:rsid w:val="00382773"/>
    <w:rsid w:val="00387DB9"/>
    <w:rsid w:val="003A56BD"/>
    <w:rsid w:val="003B67C0"/>
    <w:rsid w:val="003C0425"/>
    <w:rsid w:val="003C2C69"/>
    <w:rsid w:val="003C7279"/>
    <w:rsid w:val="003D206C"/>
    <w:rsid w:val="003D3A59"/>
    <w:rsid w:val="003D4A06"/>
    <w:rsid w:val="003E119E"/>
    <w:rsid w:val="003E2CE1"/>
    <w:rsid w:val="003E3FC4"/>
    <w:rsid w:val="003E4BB0"/>
    <w:rsid w:val="003E7D6F"/>
    <w:rsid w:val="003F1809"/>
    <w:rsid w:val="003F2503"/>
    <w:rsid w:val="003F3D58"/>
    <w:rsid w:val="003F41CB"/>
    <w:rsid w:val="003F6C6A"/>
    <w:rsid w:val="00401E27"/>
    <w:rsid w:val="0040370A"/>
    <w:rsid w:val="004058E7"/>
    <w:rsid w:val="00406EB8"/>
    <w:rsid w:val="00410447"/>
    <w:rsid w:val="00411678"/>
    <w:rsid w:val="004127A5"/>
    <w:rsid w:val="004166B0"/>
    <w:rsid w:val="00417F8F"/>
    <w:rsid w:val="0042088C"/>
    <w:rsid w:val="004239FB"/>
    <w:rsid w:val="00423A7D"/>
    <w:rsid w:val="00423C45"/>
    <w:rsid w:val="00425964"/>
    <w:rsid w:val="00425D99"/>
    <w:rsid w:val="00427827"/>
    <w:rsid w:val="00427ED8"/>
    <w:rsid w:val="00432B3B"/>
    <w:rsid w:val="00441681"/>
    <w:rsid w:val="00441D3D"/>
    <w:rsid w:val="004425A0"/>
    <w:rsid w:val="0044520B"/>
    <w:rsid w:val="00445F67"/>
    <w:rsid w:val="00451FA5"/>
    <w:rsid w:val="00455974"/>
    <w:rsid w:val="00456045"/>
    <w:rsid w:val="0045745B"/>
    <w:rsid w:val="00457E0E"/>
    <w:rsid w:val="00466A60"/>
    <w:rsid w:val="00471644"/>
    <w:rsid w:val="0047170B"/>
    <w:rsid w:val="00473D8A"/>
    <w:rsid w:val="004764C1"/>
    <w:rsid w:val="00476864"/>
    <w:rsid w:val="00477503"/>
    <w:rsid w:val="00480357"/>
    <w:rsid w:val="004805EC"/>
    <w:rsid w:val="00481BD5"/>
    <w:rsid w:val="004845E2"/>
    <w:rsid w:val="0049437B"/>
    <w:rsid w:val="0049517D"/>
    <w:rsid w:val="00496602"/>
    <w:rsid w:val="004979EB"/>
    <w:rsid w:val="004A362C"/>
    <w:rsid w:val="004A3759"/>
    <w:rsid w:val="004A3FDC"/>
    <w:rsid w:val="004B00C4"/>
    <w:rsid w:val="004B0BA2"/>
    <w:rsid w:val="004B1AE3"/>
    <w:rsid w:val="004B33C2"/>
    <w:rsid w:val="004B3AB8"/>
    <w:rsid w:val="004B5344"/>
    <w:rsid w:val="004B7FCC"/>
    <w:rsid w:val="004C0AD9"/>
    <w:rsid w:val="004C181A"/>
    <w:rsid w:val="004C29C6"/>
    <w:rsid w:val="004C7DCD"/>
    <w:rsid w:val="004D5B83"/>
    <w:rsid w:val="004E0D3F"/>
    <w:rsid w:val="004E2307"/>
    <w:rsid w:val="004E3557"/>
    <w:rsid w:val="004E5BF0"/>
    <w:rsid w:val="004E6F47"/>
    <w:rsid w:val="004F0A7A"/>
    <w:rsid w:val="005013B0"/>
    <w:rsid w:val="00501CFC"/>
    <w:rsid w:val="0050317A"/>
    <w:rsid w:val="00506F28"/>
    <w:rsid w:val="00511EAE"/>
    <w:rsid w:val="00513D3F"/>
    <w:rsid w:val="00524D1A"/>
    <w:rsid w:val="0053372C"/>
    <w:rsid w:val="005351E5"/>
    <w:rsid w:val="0054005E"/>
    <w:rsid w:val="0055048F"/>
    <w:rsid w:val="00557D22"/>
    <w:rsid w:val="0056586A"/>
    <w:rsid w:val="00571F3B"/>
    <w:rsid w:val="005771DF"/>
    <w:rsid w:val="0057721E"/>
    <w:rsid w:val="00577B4F"/>
    <w:rsid w:val="005803B8"/>
    <w:rsid w:val="00581C9E"/>
    <w:rsid w:val="00582EA6"/>
    <w:rsid w:val="00583556"/>
    <w:rsid w:val="005853BD"/>
    <w:rsid w:val="00585968"/>
    <w:rsid w:val="00590835"/>
    <w:rsid w:val="0059124C"/>
    <w:rsid w:val="00591CAF"/>
    <w:rsid w:val="005A29C1"/>
    <w:rsid w:val="005B0A53"/>
    <w:rsid w:val="005B38FF"/>
    <w:rsid w:val="005B41F6"/>
    <w:rsid w:val="005B42DF"/>
    <w:rsid w:val="005C1145"/>
    <w:rsid w:val="005C22EF"/>
    <w:rsid w:val="005C5D8F"/>
    <w:rsid w:val="005F0AD2"/>
    <w:rsid w:val="005F4FDF"/>
    <w:rsid w:val="00604F92"/>
    <w:rsid w:val="00607316"/>
    <w:rsid w:val="00607A16"/>
    <w:rsid w:val="00611F2F"/>
    <w:rsid w:val="00612606"/>
    <w:rsid w:val="00615B37"/>
    <w:rsid w:val="00617A8D"/>
    <w:rsid w:val="00621AA5"/>
    <w:rsid w:val="00621BA7"/>
    <w:rsid w:val="00625029"/>
    <w:rsid w:val="00625495"/>
    <w:rsid w:val="00626479"/>
    <w:rsid w:val="00627AE5"/>
    <w:rsid w:val="00630EDF"/>
    <w:rsid w:val="0063211F"/>
    <w:rsid w:val="0063234F"/>
    <w:rsid w:val="0063350A"/>
    <w:rsid w:val="006335BA"/>
    <w:rsid w:val="00633C13"/>
    <w:rsid w:val="0063598D"/>
    <w:rsid w:val="00635ED9"/>
    <w:rsid w:val="00640D9A"/>
    <w:rsid w:val="00643F6F"/>
    <w:rsid w:val="00644A15"/>
    <w:rsid w:val="00647226"/>
    <w:rsid w:val="00647CEE"/>
    <w:rsid w:val="006501A7"/>
    <w:rsid w:val="00650F79"/>
    <w:rsid w:val="00654035"/>
    <w:rsid w:val="00655101"/>
    <w:rsid w:val="00655CD9"/>
    <w:rsid w:val="00656048"/>
    <w:rsid w:val="006616AB"/>
    <w:rsid w:val="0066322E"/>
    <w:rsid w:val="006664D2"/>
    <w:rsid w:val="00672B71"/>
    <w:rsid w:val="00672E84"/>
    <w:rsid w:val="006731AD"/>
    <w:rsid w:val="006746A8"/>
    <w:rsid w:val="00683896"/>
    <w:rsid w:val="00684D37"/>
    <w:rsid w:val="00686C0D"/>
    <w:rsid w:val="006979B3"/>
    <w:rsid w:val="006A0A15"/>
    <w:rsid w:val="006A0D1A"/>
    <w:rsid w:val="006A5E5D"/>
    <w:rsid w:val="006A683B"/>
    <w:rsid w:val="006C0297"/>
    <w:rsid w:val="006C2A26"/>
    <w:rsid w:val="006C338A"/>
    <w:rsid w:val="006C531B"/>
    <w:rsid w:val="006D08A5"/>
    <w:rsid w:val="006D19B0"/>
    <w:rsid w:val="006D1D24"/>
    <w:rsid w:val="006D290B"/>
    <w:rsid w:val="006D50CB"/>
    <w:rsid w:val="006D5EE2"/>
    <w:rsid w:val="006E0AB7"/>
    <w:rsid w:val="006E10A9"/>
    <w:rsid w:val="006E6B17"/>
    <w:rsid w:val="006F0430"/>
    <w:rsid w:val="006F10C5"/>
    <w:rsid w:val="006F11BA"/>
    <w:rsid w:val="006F1F3C"/>
    <w:rsid w:val="006F57D9"/>
    <w:rsid w:val="006F69D0"/>
    <w:rsid w:val="006F7E11"/>
    <w:rsid w:val="0070041A"/>
    <w:rsid w:val="00700C59"/>
    <w:rsid w:val="007052EE"/>
    <w:rsid w:val="00713A09"/>
    <w:rsid w:val="007140FE"/>
    <w:rsid w:val="00715B2B"/>
    <w:rsid w:val="00722225"/>
    <w:rsid w:val="00726CC1"/>
    <w:rsid w:val="00726FE9"/>
    <w:rsid w:val="007312E7"/>
    <w:rsid w:val="00732BB8"/>
    <w:rsid w:val="00735B2C"/>
    <w:rsid w:val="00740508"/>
    <w:rsid w:val="00740A0E"/>
    <w:rsid w:val="00757F64"/>
    <w:rsid w:val="00764633"/>
    <w:rsid w:val="00765D8E"/>
    <w:rsid w:val="0077199A"/>
    <w:rsid w:val="00782019"/>
    <w:rsid w:val="00785051"/>
    <w:rsid w:val="00794D24"/>
    <w:rsid w:val="00796431"/>
    <w:rsid w:val="007A1B76"/>
    <w:rsid w:val="007A2292"/>
    <w:rsid w:val="007A3597"/>
    <w:rsid w:val="007B03FE"/>
    <w:rsid w:val="007B6E4A"/>
    <w:rsid w:val="007B75A8"/>
    <w:rsid w:val="007B77FB"/>
    <w:rsid w:val="007B7DEE"/>
    <w:rsid w:val="007C1313"/>
    <w:rsid w:val="007C6C5B"/>
    <w:rsid w:val="007D517F"/>
    <w:rsid w:val="007D5763"/>
    <w:rsid w:val="007E0C72"/>
    <w:rsid w:val="007E17D3"/>
    <w:rsid w:val="007E2025"/>
    <w:rsid w:val="007F0808"/>
    <w:rsid w:val="007F4312"/>
    <w:rsid w:val="007F4B7C"/>
    <w:rsid w:val="007F556C"/>
    <w:rsid w:val="008015EA"/>
    <w:rsid w:val="00807D16"/>
    <w:rsid w:val="00810B24"/>
    <w:rsid w:val="00814542"/>
    <w:rsid w:val="00814978"/>
    <w:rsid w:val="00817CB6"/>
    <w:rsid w:val="00823847"/>
    <w:rsid w:val="008260DF"/>
    <w:rsid w:val="00827B25"/>
    <w:rsid w:val="00836F55"/>
    <w:rsid w:val="00837B63"/>
    <w:rsid w:val="00842923"/>
    <w:rsid w:val="008533FE"/>
    <w:rsid w:val="00853DC9"/>
    <w:rsid w:val="00855EE9"/>
    <w:rsid w:val="008561AA"/>
    <w:rsid w:val="00860DEC"/>
    <w:rsid w:val="008616BA"/>
    <w:rsid w:val="00873A00"/>
    <w:rsid w:val="00873CF6"/>
    <w:rsid w:val="0089114F"/>
    <w:rsid w:val="00892261"/>
    <w:rsid w:val="00893416"/>
    <w:rsid w:val="008947C1"/>
    <w:rsid w:val="00895192"/>
    <w:rsid w:val="00895D3B"/>
    <w:rsid w:val="008A04DB"/>
    <w:rsid w:val="008A4451"/>
    <w:rsid w:val="008A4CA2"/>
    <w:rsid w:val="008B41B2"/>
    <w:rsid w:val="008B5CD0"/>
    <w:rsid w:val="008B68FC"/>
    <w:rsid w:val="008B6D0D"/>
    <w:rsid w:val="008B7839"/>
    <w:rsid w:val="008C0CD6"/>
    <w:rsid w:val="008C2859"/>
    <w:rsid w:val="008C3D75"/>
    <w:rsid w:val="008C516F"/>
    <w:rsid w:val="008C5DF2"/>
    <w:rsid w:val="008C765D"/>
    <w:rsid w:val="008D3E03"/>
    <w:rsid w:val="008D71EC"/>
    <w:rsid w:val="008D7BEF"/>
    <w:rsid w:val="008E1DD8"/>
    <w:rsid w:val="008E53FB"/>
    <w:rsid w:val="008E67EF"/>
    <w:rsid w:val="008E77FA"/>
    <w:rsid w:val="008F3849"/>
    <w:rsid w:val="008F6F0D"/>
    <w:rsid w:val="008F79EA"/>
    <w:rsid w:val="008F7FFC"/>
    <w:rsid w:val="00903513"/>
    <w:rsid w:val="0090397C"/>
    <w:rsid w:val="00914A81"/>
    <w:rsid w:val="0091674F"/>
    <w:rsid w:val="00916D6A"/>
    <w:rsid w:val="00921C44"/>
    <w:rsid w:val="009235F9"/>
    <w:rsid w:val="00935C96"/>
    <w:rsid w:val="0094286E"/>
    <w:rsid w:val="00951B83"/>
    <w:rsid w:val="0095239D"/>
    <w:rsid w:val="00954B63"/>
    <w:rsid w:val="0095610A"/>
    <w:rsid w:val="00956DEC"/>
    <w:rsid w:val="00956E80"/>
    <w:rsid w:val="00960C6F"/>
    <w:rsid w:val="00967D26"/>
    <w:rsid w:val="00970A3E"/>
    <w:rsid w:val="00970F42"/>
    <w:rsid w:val="009733F9"/>
    <w:rsid w:val="00973FEE"/>
    <w:rsid w:val="009741B2"/>
    <w:rsid w:val="00975B21"/>
    <w:rsid w:val="0098466C"/>
    <w:rsid w:val="0099277D"/>
    <w:rsid w:val="0099328A"/>
    <w:rsid w:val="00994BE4"/>
    <w:rsid w:val="00994C92"/>
    <w:rsid w:val="009A0A2F"/>
    <w:rsid w:val="009A3284"/>
    <w:rsid w:val="009A7753"/>
    <w:rsid w:val="009B2677"/>
    <w:rsid w:val="009C2103"/>
    <w:rsid w:val="009C3EC4"/>
    <w:rsid w:val="009C5C47"/>
    <w:rsid w:val="009D31D2"/>
    <w:rsid w:val="009E7153"/>
    <w:rsid w:val="009F0188"/>
    <w:rsid w:val="009F24FC"/>
    <w:rsid w:val="009F57A0"/>
    <w:rsid w:val="009F6057"/>
    <w:rsid w:val="00A07E10"/>
    <w:rsid w:val="00A222F5"/>
    <w:rsid w:val="00A2339D"/>
    <w:rsid w:val="00A236CD"/>
    <w:rsid w:val="00A26E13"/>
    <w:rsid w:val="00A30205"/>
    <w:rsid w:val="00A31305"/>
    <w:rsid w:val="00A313C6"/>
    <w:rsid w:val="00A33843"/>
    <w:rsid w:val="00A34620"/>
    <w:rsid w:val="00A366D7"/>
    <w:rsid w:val="00A36BC3"/>
    <w:rsid w:val="00A3796D"/>
    <w:rsid w:val="00A51C93"/>
    <w:rsid w:val="00A522C2"/>
    <w:rsid w:val="00A523DD"/>
    <w:rsid w:val="00A56D7B"/>
    <w:rsid w:val="00A60ABA"/>
    <w:rsid w:val="00A6110D"/>
    <w:rsid w:val="00A62820"/>
    <w:rsid w:val="00A70BE2"/>
    <w:rsid w:val="00A71720"/>
    <w:rsid w:val="00A721CC"/>
    <w:rsid w:val="00A7360A"/>
    <w:rsid w:val="00A84823"/>
    <w:rsid w:val="00A93620"/>
    <w:rsid w:val="00A94D78"/>
    <w:rsid w:val="00A96046"/>
    <w:rsid w:val="00AA0AD4"/>
    <w:rsid w:val="00AA1BB5"/>
    <w:rsid w:val="00AA2FF9"/>
    <w:rsid w:val="00AA3EAB"/>
    <w:rsid w:val="00AA5D9D"/>
    <w:rsid w:val="00AA5DCE"/>
    <w:rsid w:val="00AB20E2"/>
    <w:rsid w:val="00AC0D41"/>
    <w:rsid w:val="00AC3A04"/>
    <w:rsid w:val="00AC3D37"/>
    <w:rsid w:val="00AC4A71"/>
    <w:rsid w:val="00AC7236"/>
    <w:rsid w:val="00AD0176"/>
    <w:rsid w:val="00AE6129"/>
    <w:rsid w:val="00AF5DC1"/>
    <w:rsid w:val="00B00A9D"/>
    <w:rsid w:val="00B00C8B"/>
    <w:rsid w:val="00B07448"/>
    <w:rsid w:val="00B10FA3"/>
    <w:rsid w:val="00B13910"/>
    <w:rsid w:val="00B1542D"/>
    <w:rsid w:val="00B15E58"/>
    <w:rsid w:val="00B20494"/>
    <w:rsid w:val="00B272D7"/>
    <w:rsid w:val="00B27C20"/>
    <w:rsid w:val="00B33D33"/>
    <w:rsid w:val="00B3415D"/>
    <w:rsid w:val="00B36167"/>
    <w:rsid w:val="00B43BCD"/>
    <w:rsid w:val="00B44B8F"/>
    <w:rsid w:val="00B45441"/>
    <w:rsid w:val="00B47A41"/>
    <w:rsid w:val="00B50627"/>
    <w:rsid w:val="00B5099D"/>
    <w:rsid w:val="00B50D74"/>
    <w:rsid w:val="00B5110E"/>
    <w:rsid w:val="00B634C7"/>
    <w:rsid w:val="00B67416"/>
    <w:rsid w:val="00B70685"/>
    <w:rsid w:val="00B706AD"/>
    <w:rsid w:val="00B81503"/>
    <w:rsid w:val="00B84F56"/>
    <w:rsid w:val="00B95013"/>
    <w:rsid w:val="00B9645B"/>
    <w:rsid w:val="00B96FC1"/>
    <w:rsid w:val="00BA09F0"/>
    <w:rsid w:val="00BA1578"/>
    <w:rsid w:val="00BA2194"/>
    <w:rsid w:val="00BA3D57"/>
    <w:rsid w:val="00BA40EB"/>
    <w:rsid w:val="00BC27F4"/>
    <w:rsid w:val="00BC49DF"/>
    <w:rsid w:val="00BC53C0"/>
    <w:rsid w:val="00BC579B"/>
    <w:rsid w:val="00BC77B6"/>
    <w:rsid w:val="00BD125A"/>
    <w:rsid w:val="00BD3904"/>
    <w:rsid w:val="00BD571C"/>
    <w:rsid w:val="00BE1174"/>
    <w:rsid w:val="00BE3354"/>
    <w:rsid w:val="00BE3DEB"/>
    <w:rsid w:val="00BE51C3"/>
    <w:rsid w:val="00BE6B43"/>
    <w:rsid w:val="00BF4896"/>
    <w:rsid w:val="00C05EE9"/>
    <w:rsid w:val="00C06235"/>
    <w:rsid w:val="00C07816"/>
    <w:rsid w:val="00C12506"/>
    <w:rsid w:val="00C15C29"/>
    <w:rsid w:val="00C171FC"/>
    <w:rsid w:val="00C17A05"/>
    <w:rsid w:val="00C2005F"/>
    <w:rsid w:val="00C23D71"/>
    <w:rsid w:val="00C301B3"/>
    <w:rsid w:val="00C30B96"/>
    <w:rsid w:val="00C317C1"/>
    <w:rsid w:val="00C32F3E"/>
    <w:rsid w:val="00C45031"/>
    <w:rsid w:val="00C50A36"/>
    <w:rsid w:val="00C553E3"/>
    <w:rsid w:val="00C5637D"/>
    <w:rsid w:val="00C60D96"/>
    <w:rsid w:val="00C63B0F"/>
    <w:rsid w:val="00C70278"/>
    <w:rsid w:val="00C71675"/>
    <w:rsid w:val="00C72863"/>
    <w:rsid w:val="00C76361"/>
    <w:rsid w:val="00C77D2D"/>
    <w:rsid w:val="00C80F1A"/>
    <w:rsid w:val="00C82BD3"/>
    <w:rsid w:val="00C847FE"/>
    <w:rsid w:val="00C906C8"/>
    <w:rsid w:val="00C90F6C"/>
    <w:rsid w:val="00C92C36"/>
    <w:rsid w:val="00C96D24"/>
    <w:rsid w:val="00CA2E0E"/>
    <w:rsid w:val="00CA34B1"/>
    <w:rsid w:val="00CA55EC"/>
    <w:rsid w:val="00CA57FB"/>
    <w:rsid w:val="00CA5D15"/>
    <w:rsid w:val="00CA62E6"/>
    <w:rsid w:val="00CB0160"/>
    <w:rsid w:val="00CB27CD"/>
    <w:rsid w:val="00CB6713"/>
    <w:rsid w:val="00CC11A2"/>
    <w:rsid w:val="00CC12AE"/>
    <w:rsid w:val="00CC4F9A"/>
    <w:rsid w:val="00CE10E1"/>
    <w:rsid w:val="00CE1863"/>
    <w:rsid w:val="00CE47F6"/>
    <w:rsid w:val="00CF0D1F"/>
    <w:rsid w:val="00CF2ECE"/>
    <w:rsid w:val="00D00EEB"/>
    <w:rsid w:val="00D068C5"/>
    <w:rsid w:val="00D10191"/>
    <w:rsid w:val="00D13230"/>
    <w:rsid w:val="00D16811"/>
    <w:rsid w:val="00D170D1"/>
    <w:rsid w:val="00D17B51"/>
    <w:rsid w:val="00D2063A"/>
    <w:rsid w:val="00D209D3"/>
    <w:rsid w:val="00D25019"/>
    <w:rsid w:val="00D2760B"/>
    <w:rsid w:val="00D279A3"/>
    <w:rsid w:val="00D306FA"/>
    <w:rsid w:val="00D31A08"/>
    <w:rsid w:val="00D43B7F"/>
    <w:rsid w:val="00D528AA"/>
    <w:rsid w:val="00D55683"/>
    <w:rsid w:val="00D601B2"/>
    <w:rsid w:val="00D6266D"/>
    <w:rsid w:val="00D64281"/>
    <w:rsid w:val="00D655DB"/>
    <w:rsid w:val="00D67C6A"/>
    <w:rsid w:val="00D75DD5"/>
    <w:rsid w:val="00D76508"/>
    <w:rsid w:val="00D85D0C"/>
    <w:rsid w:val="00D927F2"/>
    <w:rsid w:val="00D9299A"/>
    <w:rsid w:val="00D93C74"/>
    <w:rsid w:val="00D95EEF"/>
    <w:rsid w:val="00D964F7"/>
    <w:rsid w:val="00D96CA6"/>
    <w:rsid w:val="00D96F0F"/>
    <w:rsid w:val="00DA2FC1"/>
    <w:rsid w:val="00DA5982"/>
    <w:rsid w:val="00DB1C3C"/>
    <w:rsid w:val="00DB75DB"/>
    <w:rsid w:val="00DC1246"/>
    <w:rsid w:val="00DC3935"/>
    <w:rsid w:val="00DC3E0D"/>
    <w:rsid w:val="00DC7C43"/>
    <w:rsid w:val="00DD0902"/>
    <w:rsid w:val="00DD1E93"/>
    <w:rsid w:val="00DD68D2"/>
    <w:rsid w:val="00DF3FF4"/>
    <w:rsid w:val="00DF4492"/>
    <w:rsid w:val="00DF4E0D"/>
    <w:rsid w:val="00DF5DD2"/>
    <w:rsid w:val="00DF7648"/>
    <w:rsid w:val="00E016AB"/>
    <w:rsid w:val="00E01FDE"/>
    <w:rsid w:val="00E06DFA"/>
    <w:rsid w:val="00E1225C"/>
    <w:rsid w:val="00E12845"/>
    <w:rsid w:val="00E1629A"/>
    <w:rsid w:val="00E1702E"/>
    <w:rsid w:val="00E172D4"/>
    <w:rsid w:val="00E24524"/>
    <w:rsid w:val="00E270F2"/>
    <w:rsid w:val="00E30B98"/>
    <w:rsid w:val="00E330B3"/>
    <w:rsid w:val="00E3405D"/>
    <w:rsid w:val="00E345D5"/>
    <w:rsid w:val="00E355E3"/>
    <w:rsid w:val="00E36888"/>
    <w:rsid w:val="00E435A6"/>
    <w:rsid w:val="00E50272"/>
    <w:rsid w:val="00E51EAD"/>
    <w:rsid w:val="00E53787"/>
    <w:rsid w:val="00E53950"/>
    <w:rsid w:val="00E54A57"/>
    <w:rsid w:val="00E554DC"/>
    <w:rsid w:val="00E57392"/>
    <w:rsid w:val="00E573FD"/>
    <w:rsid w:val="00E60711"/>
    <w:rsid w:val="00E63F63"/>
    <w:rsid w:val="00E66659"/>
    <w:rsid w:val="00E71016"/>
    <w:rsid w:val="00E73767"/>
    <w:rsid w:val="00E773B4"/>
    <w:rsid w:val="00E80751"/>
    <w:rsid w:val="00E82B1B"/>
    <w:rsid w:val="00E83072"/>
    <w:rsid w:val="00E87868"/>
    <w:rsid w:val="00E90342"/>
    <w:rsid w:val="00E91815"/>
    <w:rsid w:val="00E91E29"/>
    <w:rsid w:val="00E97F8A"/>
    <w:rsid w:val="00EA03A1"/>
    <w:rsid w:val="00EA4BFA"/>
    <w:rsid w:val="00EB4A03"/>
    <w:rsid w:val="00EC3CBD"/>
    <w:rsid w:val="00EC415D"/>
    <w:rsid w:val="00EC633E"/>
    <w:rsid w:val="00ED00CB"/>
    <w:rsid w:val="00EE2DFC"/>
    <w:rsid w:val="00EE637B"/>
    <w:rsid w:val="00EE7AD9"/>
    <w:rsid w:val="00EF1754"/>
    <w:rsid w:val="00EF32F7"/>
    <w:rsid w:val="00F03FAD"/>
    <w:rsid w:val="00F101EB"/>
    <w:rsid w:val="00F1232C"/>
    <w:rsid w:val="00F14596"/>
    <w:rsid w:val="00F14863"/>
    <w:rsid w:val="00F1763B"/>
    <w:rsid w:val="00F17AB5"/>
    <w:rsid w:val="00F215E9"/>
    <w:rsid w:val="00F24F0F"/>
    <w:rsid w:val="00F33F5A"/>
    <w:rsid w:val="00F341EE"/>
    <w:rsid w:val="00F377BD"/>
    <w:rsid w:val="00F379FB"/>
    <w:rsid w:val="00F4400A"/>
    <w:rsid w:val="00F44BDA"/>
    <w:rsid w:val="00F50594"/>
    <w:rsid w:val="00F50D67"/>
    <w:rsid w:val="00F51584"/>
    <w:rsid w:val="00F537D4"/>
    <w:rsid w:val="00F540A4"/>
    <w:rsid w:val="00F61796"/>
    <w:rsid w:val="00F63653"/>
    <w:rsid w:val="00F66207"/>
    <w:rsid w:val="00F6758D"/>
    <w:rsid w:val="00F71A3E"/>
    <w:rsid w:val="00F731E1"/>
    <w:rsid w:val="00F7526E"/>
    <w:rsid w:val="00F80B9F"/>
    <w:rsid w:val="00F8438C"/>
    <w:rsid w:val="00F855B9"/>
    <w:rsid w:val="00F860F9"/>
    <w:rsid w:val="00F864E4"/>
    <w:rsid w:val="00F870A6"/>
    <w:rsid w:val="00F91633"/>
    <w:rsid w:val="00F93845"/>
    <w:rsid w:val="00F94908"/>
    <w:rsid w:val="00F95A5C"/>
    <w:rsid w:val="00F96559"/>
    <w:rsid w:val="00FA0D24"/>
    <w:rsid w:val="00FA4A43"/>
    <w:rsid w:val="00FB18B6"/>
    <w:rsid w:val="00FB3653"/>
    <w:rsid w:val="00FB5B1F"/>
    <w:rsid w:val="00FB6FBB"/>
    <w:rsid w:val="00FB7A02"/>
    <w:rsid w:val="00FC3E56"/>
    <w:rsid w:val="00FC46A1"/>
    <w:rsid w:val="00FD0F13"/>
    <w:rsid w:val="00FD1957"/>
    <w:rsid w:val="00FD2117"/>
    <w:rsid w:val="00FD2DE3"/>
    <w:rsid w:val="00FD5351"/>
    <w:rsid w:val="00FD5EDE"/>
    <w:rsid w:val="00FE2BC0"/>
    <w:rsid w:val="00FE5930"/>
    <w:rsid w:val="00FE77F4"/>
    <w:rsid w:val="00FF05A8"/>
    <w:rsid w:val="00FF2DB3"/>
    <w:rsid w:val="00FF6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D638A3A"/>
  <w15:docId w15:val="{BEE3A190-37A5-4A47-954C-8ADAE7AB2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locked="1" w:uiPriority="0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C36"/>
    <w:rPr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92C36"/>
    <w:pPr>
      <w:keepNext/>
      <w:jc w:val="center"/>
      <w:outlineLvl w:val="0"/>
    </w:pPr>
    <w:rPr>
      <w:i/>
      <w:sz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92C36"/>
    <w:pPr>
      <w:keepNext/>
      <w:outlineLvl w:val="1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A70BE2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A70BE2"/>
    <w:rPr>
      <w:rFonts w:ascii="Cambria" w:hAnsi="Cambria" w:cs="Times New Roman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rsid w:val="00F4400A"/>
    <w:pPr>
      <w:tabs>
        <w:tab w:val="center" w:pos="4320"/>
        <w:tab w:val="right" w:pos="8640"/>
      </w:tabs>
    </w:pPr>
    <w:rPr>
      <w:sz w:val="22"/>
    </w:rPr>
  </w:style>
  <w:style w:type="character" w:customStyle="1" w:styleId="HeaderChar">
    <w:name w:val="Header Char"/>
    <w:basedOn w:val="DefaultParagraphFont"/>
    <w:link w:val="Header"/>
    <w:locked/>
    <w:rsid w:val="00860DEC"/>
    <w:rPr>
      <w:rFonts w:cs="Times New Roman"/>
      <w:sz w:val="22"/>
      <w:lang w:val="en-US" w:eastAsia="en-US" w:bidi="ar-SA"/>
    </w:rPr>
  </w:style>
  <w:style w:type="paragraph" w:styleId="BodyText">
    <w:name w:val="Body Text"/>
    <w:basedOn w:val="Normal"/>
    <w:link w:val="BodyTextChar"/>
    <w:uiPriority w:val="99"/>
    <w:rsid w:val="00C92C36"/>
    <w:rPr>
      <w:b/>
      <w:sz w:val="40"/>
      <w:u w:val="single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A70BE2"/>
    <w:rPr>
      <w:rFonts w:cs="Times New Roman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rsid w:val="00C92C36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A70BE2"/>
    <w:rPr>
      <w:rFonts w:cs="Times New Roman"/>
      <w:sz w:val="2"/>
    </w:rPr>
  </w:style>
  <w:style w:type="paragraph" w:styleId="BlockText">
    <w:name w:val="Block Text"/>
    <w:basedOn w:val="Normal"/>
    <w:uiPriority w:val="99"/>
    <w:rsid w:val="00C92C36"/>
    <w:pPr>
      <w:ind w:left="-720" w:right="252" w:firstLine="18"/>
    </w:pPr>
  </w:style>
  <w:style w:type="paragraph" w:styleId="BodyTextIndent">
    <w:name w:val="Body Text Indent"/>
    <w:basedOn w:val="Normal"/>
    <w:link w:val="BodyTextIndentChar"/>
    <w:uiPriority w:val="99"/>
    <w:rsid w:val="00C92C36"/>
    <w:pPr>
      <w:ind w:left="-72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A70BE2"/>
    <w:rPr>
      <w:rFonts w:cs="Times New Roman"/>
      <w:sz w:val="20"/>
      <w:szCs w:val="20"/>
    </w:rPr>
  </w:style>
  <w:style w:type="paragraph" w:styleId="PlainText">
    <w:name w:val="Plain Text"/>
    <w:basedOn w:val="Normal"/>
    <w:link w:val="PlainTextChar"/>
    <w:uiPriority w:val="99"/>
    <w:rsid w:val="00C92C36"/>
    <w:rPr>
      <w:rFonts w:ascii="Courier New" w:hAnsi="Courier New" w:cs="Courier New"/>
      <w:sz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A70BE2"/>
    <w:rPr>
      <w:rFonts w:ascii="Courier New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rsid w:val="00C92C36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C92C3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A70BE2"/>
    <w:rPr>
      <w:rFonts w:cs="Times New Roman"/>
      <w:sz w:val="20"/>
      <w:szCs w:val="20"/>
    </w:rPr>
  </w:style>
  <w:style w:type="character" w:styleId="PageNumber">
    <w:name w:val="page number"/>
    <w:basedOn w:val="DefaultParagraphFont"/>
    <w:uiPriority w:val="99"/>
    <w:rsid w:val="004166B0"/>
    <w:rPr>
      <w:rFonts w:cs="Times New Roman"/>
    </w:rPr>
  </w:style>
  <w:style w:type="table" w:styleId="TableGrid">
    <w:name w:val="Table Grid"/>
    <w:basedOn w:val="TableNormal"/>
    <w:uiPriority w:val="99"/>
    <w:rsid w:val="009F24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ordTipp">
    <w:name w:val="WordTipp"/>
    <w:basedOn w:val="Heading1"/>
    <w:uiPriority w:val="99"/>
    <w:rsid w:val="00351708"/>
    <w:pPr>
      <w:spacing w:before="240" w:after="60"/>
      <w:jc w:val="left"/>
    </w:pPr>
    <w:rPr>
      <w:rFonts w:ascii="Arial" w:hAnsi="Arial" w:cs="Arial"/>
      <w:b/>
      <w:bCs/>
      <w:i w:val="0"/>
      <w:color w:val="000000"/>
      <w:kern w:val="32"/>
      <w:sz w:val="24"/>
      <w:szCs w:val="32"/>
      <w:lang w:val="de-DE"/>
    </w:rPr>
  </w:style>
  <w:style w:type="paragraph" w:styleId="BalloonText">
    <w:name w:val="Balloon Text"/>
    <w:basedOn w:val="Normal"/>
    <w:link w:val="BalloonTextChar"/>
    <w:uiPriority w:val="99"/>
    <w:semiHidden/>
    <w:rsid w:val="00C078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DB2"/>
    <w:rPr>
      <w:sz w:val="0"/>
      <w:szCs w:val="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3E0D"/>
    <w:pPr>
      <w:spacing w:after="200"/>
    </w:pPr>
    <w:rPr>
      <w:rFonts w:asciiTheme="minorHAnsi" w:eastAsiaTheme="minorHAnsi" w:hAnsiTheme="minorHAnsi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3E0D"/>
    <w:rPr>
      <w:rFonts w:asciiTheme="minorHAnsi" w:eastAsiaTheme="minorHAnsi" w:hAnsiTheme="minorHAnsi" w:cstheme="minorBidi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3E0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1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31D2"/>
    <w:rPr>
      <w:rFonts w:asciiTheme="minorHAnsi" w:eastAsiaTheme="minorHAnsi" w:hAnsiTheme="minorHAnsi" w:cstheme="minorBidi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95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E6B1812B24946BA2A23692FE01698" ma:contentTypeVersion="27" ma:contentTypeDescription="Create a new document." ma:contentTypeScope="" ma:versionID="0db5f00170da23ec1ef4518e76d7804f">
  <xsd:schema xmlns:xsd="http://www.w3.org/2001/XMLSchema" xmlns:xs="http://www.w3.org/2001/XMLSchema" xmlns:p="http://schemas.microsoft.com/office/2006/metadata/properties" xmlns:ns2="1d677ccc-a91d-4e9e-afb7-6ba4e65ebcc8" xmlns:ns3="http://schemas.microsoft.com/sharepoint/v4" targetNamespace="http://schemas.microsoft.com/office/2006/metadata/properties" ma:root="true" ma:fieldsID="363e7a2573562d60d6eef91866b178a9" ns2:_="" ns3:_="">
    <xsd:import namespace="1d677ccc-a91d-4e9e-afb7-6ba4e65ebcc8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oc_x0020_Type"/>
                <xsd:element ref="ns2:Category"/>
                <xsd:element ref="ns2:Owner" minOccurs="0"/>
                <xsd:element ref="ns2:Last_x0020_Modified_x0020_1" minOccurs="0"/>
                <xsd:element ref="ns2:Channel_x0020__x002f__x0020_Region"/>
                <xsd:element ref="ns2:WIRP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77ccc-a91d-4e9e-afb7-6ba4e65ebcc8" elementFormDefault="qualified">
    <xsd:import namespace="http://schemas.microsoft.com/office/2006/documentManagement/types"/>
    <xsd:import namespace="http://schemas.microsoft.com/office/infopath/2007/PartnerControls"/>
    <xsd:element name="Doc_x0020_Type" ma:index="5" ma:displayName="Doc Type" ma:format="Dropdown" ma:internalName="Doc_x0020_Type" ma:readOnly="false">
      <xsd:simpleType>
        <xsd:restriction base="dms:Choice">
          <xsd:enumeration value="Checklist"/>
          <xsd:enumeration value="Document"/>
          <xsd:enumeration value="Form"/>
          <xsd:enumeration value="Matrix"/>
          <xsd:enumeration value="Process Flow"/>
          <xsd:enumeration value="System Documentation"/>
          <xsd:enumeration value="Template"/>
          <xsd:enumeration value="Tool"/>
          <xsd:enumeration value="User Guide"/>
          <xsd:enumeration value="Work Instruction"/>
        </xsd:restriction>
      </xsd:simpleType>
    </xsd:element>
    <xsd:element name="Category" ma:index="6" ma:displayName="Category" ma:format="Dropdown" ma:internalName="Category" ma:readOnly="false">
      <xsd:simpleType>
        <xsd:restriction base="dms:Choice">
          <xsd:enumeration value="Acquisition"/>
          <xsd:enumeration value="Allocations"/>
          <xsd:enumeration value="Deal Status &amp; Validation"/>
          <xsd:enumeration value="Commissions"/>
          <xsd:enumeration value="Consulting &amp; Training"/>
          <xsd:enumeration value="HEP"/>
          <xsd:enumeration value="iDeal"/>
          <xsd:enumeration value="Install Base Changes"/>
          <xsd:enumeration value="Installment"/>
          <xsd:enumeration value="Inventra"/>
          <xsd:enumeration value="Invoice"/>
          <xsd:enumeration value="Loans"/>
          <xsd:enumeration value="MED"/>
          <xsd:enumeration value="Multi-Element"/>
          <xsd:enumeration value="Order"/>
          <xsd:enumeration value="Partners"/>
          <xsd:enumeration value="Perpetual"/>
          <xsd:enumeration value="Post Order Activity"/>
          <xsd:enumeration value="SAP"/>
          <xsd:enumeration value="Special Programs"/>
          <xsd:enumeration value="Support"/>
          <xsd:enumeration value="Timebased"/>
          <xsd:enumeration value="Upload"/>
          <xsd:enumeration value="User Guide"/>
          <xsd:enumeration value="Volcano"/>
        </xsd:restriction>
      </xsd:simpleType>
    </xsd:element>
    <xsd:element name="Owner" ma:index="7" nillable="true" ma:displayName="Owner" ma:list="UserInfo" ma:SharePointGroup="0" ma:internalName="Own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ast_x0020_Modified_x0020_1" ma:index="8" nillable="true" ma:displayName="Last Modified" ma:format="DateOnly" ma:internalName="Last_x0020_Modified_x0020_1" ma:readOnly="false">
      <xsd:simpleType>
        <xsd:restriction base="dms:DateTime"/>
      </xsd:simpleType>
    </xsd:element>
    <xsd:element name="Channel_x0020__x002f__x0020_Region" ma:index="9" ma:displayName="Region" ma:default="All" ma:description="Used to define Document Usage&#10;&#10;" ma:format="Dropdown" ma:internalName="Channel_x0020__x002f__x0020_Region" ma:readOnly="false">
      <xsd:simpleType>
        <xsd:restriction base="dms:Choice">
          <xsd:enumeration value="All"/>
          <xsd:enumeration value="Intl Only"/>
          <xsd:enumeration value="NA Only"/>
        </xsd:restriction>
      </xsd:simpleType>
    </xsd:element>
    <xsd:element name="WIRP" ma:index="10" ma:displayName="WIRP" ma:default="No" ma:description="Has this document been re-vamped as part of the WIRP project?" ma:format="Dropdown" ma:internalName="WIRP" ma:readOnly="fals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Owner xmlns="1d677ccc-a91d-4e9e-afb7-6ba4e65ebcc8">
      <UserInfo>
        <DisplayName/>
        <AccountId xsi:nil="true"/>
        <AccountType/>
      </UserInfo>
    </Owner>
    <Last_x0020_Modified_x0020_1 xmlns="1d677ccc-a91d-4e9e-afb7-6ba4e65ebcc8">2021-04-09T07:00:00+00:00</Last_x0020_Modified_x0020_1>
    <WIRP xmlns="1d677ccc-a91d-4e9e-afb7-6ba4e65ebcc8">No</WIRP>
    <Doc_x0020_Type xmlns="1d677ccc-a91d-4e9e-afb7-6ba4e65ebcc8">Form</Doc_x0020_Type>
    <Category xmlns="1d677ccc-a91d-4e9e-afb7-6ba4e65ebcc8">Post Order Activity</Category>
    <Channel_x0020__x002f__x0020_Region xmlns="1d677ccc-a91d-4e9e-afb7-6ba4e65ebcc8">All</Channel_x0020__x002f__x0020_Region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0510AD69-8017-4085-987D-12348D0903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655A19-DF77-4657-A3EA-DF92703D56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F6C9DDC-2153-403D-87A3-44E740AAF6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677ccc-a91d-4e9e-afb7-6ba4e65ebcc8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98A8D5B-2876-4D5E-AB0E-DA0EFE981746}">
  <ds:schemaRefs>
    <ds:schemaRef ds:uri="http://schemas.microsoft.com/office/2006/metadata/properties"/>
    <ds:schemaRef ds:uri="1d677ccc-a91d-4e9e-afb7-6ba4e65ebcc8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3</Words>
  <Characters>1445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LCN - SW Destruction Letter</vt:lpstr>
    </vt:vector>
  </TitlesOfParts>
  <Company>Dell Computer Corporation</Company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CN - SW Destruction Letter</dc:title>
  <dc:subject/>
  <dc:creator>Tom Moreland</dc:creator>
  <cp:keywords/>
  <dc:description/>
  <cp:lastModifiedBy>Rachel Miell</cp:lastModifiedBy>
  <cp:revision>2</cp:revision>
  <cp:lastPrinted>2017-05-11T19:16:00Z</cp:lastPrinted>
  <dcterms:created xsi:type="dcterms:W3CDTF">2021-09-29T11:01:00Z</dcterms:created>
  <dcterms:modified xsi:type="dcterms:W3CDTF">2021-09-29T11:01:00Z</dcterms:modified>
  <cp:category/>
  <cp:version>1801201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17700.0000000000</vt:lpwstr>
  </property>
  <property fmtid="{D5CDD505-2E9C-101B-9397-08002B2CF9AE}" pid="3" name="Subject">
    <vt:lpwstr/>
  </property>
  <property fmtid="{D5CDD505-2E9C-101B-9397-08002B2CF9AE}" pid="4" name="Keywords">
    <vt:lpwstr/>
  </property>
  <property fmtid="{D5CDD505-2E9C-101B-9397-08002B2CF9AE}" pid="5" name="_Author">
    <vt:lpwstr>Tom Moreland</vt:lpwstr>
  </property>
  <property fmtid="{D5CDD505-2E9C-101B-9397-08002B2CF9AE}" pid="6" name="_Category">
    <vt:lpwstr/>
  </property>
  <property fmtid="{D5CDD505-2E9C-101B-9397-08002B2CF9AE}" pid="7" name="Categories">
    <vt:lpwstr/>
  </property>
  <property fmtid="{D5CDD505-2E9C-101B-9397-08002B2CF9AE}" pid="8" name="Approval Level">
    <vt:lpwstr/>
  </property>
  <property fmtid="{D5CDD505-2E9C-101B-9397-08002B2CF9AE}" pid="9" name="_Comments">
    <vt:lpwstr/>
  </property>
  <property fmtid="{D5CDD505-2E9C-101B-9397-08002B2CF9AE}" pid="10" name="Assigned To">
    <vt:lpwstr/>
  </property>
  <property fmtid="{D5CDD505-2E9C-101B-9397-08002B2CF9AE}" pid="11" name="Links Updated">
    <vt:lpwstr>Yes</vt:lpwstr>
  </property>
  <property fmtid="{D5CDD505-2E9C-101B-9397-08002B2CF9AE}" pid="12" name="ContentType">
    <vt:lpwstr>Document</vt:lpwstr>
  </property>
  <property fmtid="{D5CDD505-2E9C-101B-9397-08002B2CF9AE}" pid="13" name="display_urn:schemas-microsoft-com:office:office#Editor">
    <vt:lpwstr>Maloney, Patricia</vt:lpwstr>
  </property>
  <property fmtid="{D5CDD505-2E9C-101B-9397-08002B2CF9AE}" pid="14" name="display_urn:schemas-microsoft-com:office:office#Author">
    <vt:lpwstr>Kyllo, Nancy</vt:lpwstr>
  </property>
  <property fmtid="{D5CDD505-2E9C-101B-9397-08002B2CF9AE}" pid="15" name="ContentTypeId">
    <vt:lpwstr>0x010100EF8E6B1812B24946BA2A23692FE01698</vt:lpwstr>
  </property>
</Properties>
</file>